
<file path=[Content_Types].xml><?xml version="1.0" encoding="utf-8"?>
<Types xmlns="http://schemas.openxmlformats.org/package/2006/content-types">
  <Default Extension="gif" ContentType="image/gif"/>
  <Default Extension="jpeg" ContentType="image/jpeg"/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CC797A" w14:textId="77777777" w:rsidR="00B317DC" w:rsidRDefault="00B317DC" w:rsidP="00B317DC">
      <w:bookmarkStart w:id="0" w:name="lab-7-spring-cloud-config集中配置"/>
      <w:bookmarkStart w:id="1" w:name="_Toc183008149"/>
    </w:p>
    <w:p w14:paraId="72F9A037" w14:textId="77777777" w:rsidR="00B317DC" w:rsidRDefault="00B317DC" w:rsidP="00B317DC">
      <w:pPr>
        <w:jc w:val="center"/>
      </w:pPr>
      <w:r>
        <w:rPr>
          <w:noProof/>
        </w:rPr>
        <w:drawing>
          <wp:inline distT="0" distB="0" distL="0" distR="0" wp14:anchorId="6DD1842A" wp14:editId="19C8290F">
            <wp:extent cx="681355" cy="681355"/>
            <wp:effectExtent l="0" t="0" r="0" b="0"/>
            <wp:docPr id="64" name="图片 2" descr="1smevus1otq84b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图片 2" descr="1smevus1otq84b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681355" cy="6813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noProof/>
        </w:rPr>
        <w:drawing>
          <wp:inline distT="0" distB="0" distL="0" distR="0" wp14:anchorId="2EDBEA35" wp14:editId="45B4D137">
            <wp:extent cx="3083560" cy="716915"/>
            <wp:effectExtent l="0" t="0" r="0" b="0"/>
            <wp:docPr id="65" name="图片 1" descr="1smegrv1fikfal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" name="图片 1" descr="1smegrv1fikfal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50" b="24193"/>
                    <a:stretch>
                      <a:fillRect/>
                    </a:stretch>
                  </pic:blipFill>
                  <pic:spPr>
                    <a:xfrm>
                      <a:off x="0" y="0"/>
                      <a:ext cx="3083560" cy="7169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845052" w14:textId="77777777" w:rsidR="00B317DC" w:rsidRDefault="00B317DC" w:rsidP="00B317DC">
      <w:pPr>
        <w:spacing w:beforeLines="50" w:before="120" w:afterLines="50" w:after="120"/>
        <w:jc w:val="center"/>
        <w:rPr>
          <w:b/>
          <w:sz w:val="48"/>
          <w:szCs w:val="48"/>
        </w:rPr>
      </w:pPr>
    </w:p>
    <w:p w14:paraId="080A3AD3" w14:textId="77777777" w:rsidR="00B317DC" w:rsidRDefault="00B317DC" w:rsidP="00B317DC">
      <w:pPr>
        <w:spacing w:beforeLines="50" w:before="120" w:afterLines="50" w:after="120"/>
        <w:jc w:val="center"/>
        <w:rPr>
          <w:rFonts w:ascii="隶书" w:eastAsia="隶书"/>
          <w:b/>
          <w:sz w:val="84"/>
          <w:szCs w:val="84"/>
        </w:rPr>
      </w:pPr>
      <w:r>
        <w:rPr>
          <w:rFonts w:ascii="隶书" w:eastAsia="隶书" w:hint="eastAsia"/>
          <w:b/>
          <w:sz w:val="84"/>
          <w:szCs w:val="84"/>
        </w:rPr>
        <w:t>实 验 报 告</w:t>
      </w:r>
    </w:p>
    <w:p w14:paraId="0B7F6CD3" w14:textId="77777777" w:rsidR="00B317DC" w:rsidRDefault="00B317DC" w:rsidP="00B317DC">
      <w:pPr>
        <w:jc w:val="center"/>
        <w:rPr>
          <w:rFonts w:ascii="隶书" w:eastAsia="隶书"/>
          <w:b/>
          <w:sz w:val="72"/>
          <w:szCs w:val="72"/>
        </w:rPr>
      </w:pPr>
    </w:p>
    <w:p w14:paraId="327E88A9" w14:textId="77777777" w:rsidR="00B317DC" w:rsidRDefault="00B317DC" w:rsidP="00B317DC">
      <w:pPr>
        <w:jc w:val="center"/>
        <w:rPr>
          <w:rFonts w:ascii="隶书" w:eastAsia="隶书"/>
          <w:b/>
          <w:sz w:val="72"/>
          <w:szCs w:val="72"/>
        </w:rPr>
      </w:pPr>
    </w:p>
    <w:p w14:paraId="3B4D831A" w14:textId="77777777" w:rsidR="00B317DC" w:rsidRDefault="00B317DC" w:rsidP="00B317DC">
      <w:pPr>
        <w:jc w:val="center"/>
        <w:rPr>
          <w:b/>
        </w:rPr>
      </w:pPr>
    </w:p>
    <w:tbl>
      <w:tblPr>
        <w:tblW w:w="0" w:type="auto"/>
        <w:jc w:val="center"/>
        <w:tblBorders>
          <w:bottom w:val="single" w:sz="4" w:space="0" w:color="auto"/>
          <w:insideH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908"/>
        <w:gridCol w:w="5425"/>
      </w:tblGrid>
      <w:tr w:rsidR="00B317DC" w14:paraId="4D9834B4" w14:textId="77777777" w:rsidTr="00825F96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27AB4FC4" w14:textId="77777777" w:rsidR="00B317DC" w:rsidRDefault="00B317DC" w:rsidP="00825F96">
            <w:pPr>
              <w:spacing w:line="360" w:lineRule="exact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pacing w:val="20"/>
                <w:sz w:val="30"/>
                <w:szCs w:val="30"/>
              </w:rPr>
              <w:t>课程名称：</w:t>
            </w:r>
          </w:p>
        </w:tc>
        <w:tc>
          <w:tcPr>
            <w:tcW w:w="5425" w:type="dxa"/>
            <w:tcBorders>
              <w:top w:val="nil"/>
              <w:left w:val="nil"/>
              <w:bottom w:val="single" w:sz="4" w:space="0" w:color="auto"/>
              <w:right w:val="nil"/>
            </w:tcBorders>
            <w:vAlign w:val="center"/>
          </w:tcPr>
          <w:p w14:paraId="721FEB71" w14:textId="77777777" w:rsidR="00B317DC" w:rsidRDefault="00B317DC" w:rsidP="00825F96">
            <w:pPr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微服务与容器</w:t>
            </w:r>
          </w:p>
        </w:tc>
      </w:tr>
      <w:tr w:rsidR="00B317DC" w14:paraId="5AC28982" w14:textId="77777777" w:rsidTr="00825F96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632AB189" w14:textId="77777777" w:rsidR="00B317DC" w:rsidRDefault="00B317DC" w:rsidP="00825F96">
            <w:pPr>
              <w:spacing w:line="360" w:lineRule="exact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学生姓名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7E9ADEE" w14:textId="77777777" w:rsidR="00B317DC" w:rsidRDefault="00B317DC" w:rsidP="00825F96">
            <w:pPr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石夏源</w:t>
            </w:r>
          </w:p>
        </w:tc>
      </w:tr>
      <w:tr w:rsidR="00B317DC" w14:paraId="7F7B77A0" w14:textId="77777777" w:rsidTr="00825F96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7422186A" w14:textId="77777777" w:rsidR="00B317DC" w:rsidRDefault="00B317DC" w:rsidP="00825F96">
            <w:pPr>
              <w:spacing w:line="360" w:lineRule="exact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学生专业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5B0F92B1" w14:textId="77777777" w:rsidR="00B317DC" w:rsidRDefault="00B317DC" w:rsidP="00825F96">
            <w:pPr>
              <w:spacing w:line="360" w:lineRule="exact"/>
              <w:rPr>
                <w:b/>
                <w:sz w:val="30"/>
                <w:szCs w:val="30"/>
              </w:rPr>
            </w:pPr>
            <w:r>
              <w:rPr>
                <w:rFonts w:hint="eastAsia"/>
                <w:b/>
                <w:sz w:val="30"/>
                <w:szCs w:val="30"/>
              </w:rPr>
              <w:t>软件工程</w:t>
            </w:r>
          </w:p>
        </w:tc>
      </w:tr>
      <w:tr w:rsidR="00B317DC" w14:paraId="3BDC928B" w14:textId="77777777" w:rsidTr="00825F96">
        <w:trPr>
          <w:trHeight w:val="907"/>
          <w:jc w:val="center"/>
        </w:trPr>
        <w:tc>
          <w:tcPr>
            <w:tcW w:w="1908" w:type="dxa"/>
            <w:tcBorders>
              <w:top w:val="nil"/>
              <w:left w:val="nil"/>
              <w:bottom w:val="nil"/>
              <w:right w:val="nil"/>
            </w:tcBorders>
            <w:vAlign w:val="center"/>
          </w:tcPr>
          <w:p w14:paraId="3EA92179" w14:textId="77777777" w:rsidR="00B317DC" w:rsidRDefault="00B317DC" w:rsidP="00825F96">
            <w:pPr>
              <w:rPr>
                <w:b/>
                <w:spacing w:val="20"/>
                <w:sz w:val="30"/>
                <w:szCs w:val="30"/>
              </w:rPr>
            </w:pPr>
            <w:r>
              <w:rPr>
                <w:rFonts w:hint="eastAsia"/>
                <w:b/>
                <w:spacing w:val="20"/>
                <w:sz w:val="30"/>
                <w:szCs w:val="30"/>
              </w:rPr>
              <w:t>开课学期：</w:t>
            </w:r>
          </w:p>
        </w:tc>
        <w:tc>
          <w:tcPr>
            <w:tcW w:w="5425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  <w:vAlign w:val="center"/>
          </w:tcPr>
          <w:p w14:paraId="7975EB9B" w14:textId="77777777" w:rsidR="00B317DC" w:rsidRDefault="00B317DC" w:rsidP="00825F96">
            <w:pPr>
              <w:rPr>
                <w:b/>
                <w:sz w:val="30"/>
                <w:szCs w:val="30"/>
              </w:rPr>
            </w:pPr>
            <w:r w:rsidRPr="00D712F6">
              <w:rPr>
                <w:b/>
                <w:sz w:val="30"/>
                <w:szCs w:val="30"/>
              </w:rPr>
              <w:t>2024-2025-1</w:t>
            </w:r>
          </w:p>
        </w:tc>
      </w:tr>
    </w:tbl>
    <w:p w14:paraId="17EEB471" w14:textId="77777777" w:rsidR="00B317DC" w:rsidRDefault="00B317DC" w:rsidP="00B317DC">
      <w:pPr>
        <w:spacing w:beforeLines="50" w:before="120" w:afterLines="50" w:after="120"/>
        <w:rPr>
          <w:b/>
          <w:sz w:val="30"/>
          <w:szCs w:val="30"/>
        </w:rPr>
      </w:pPr>
    </w:p>
    <w:p w14:paraId="3B8D13A4" w14:textId="77777777" w:rsidR="00B317DC" w:rsidRDefault="00B317DC" w:rsidP="00B317DC"/>
    <w:p w14:paraId="2E374416" w14:textId="19B9ACDD" w:rsidR="00B317DC" w:rsidRDefault="00B317DC" w:rsidP="00B317DC"/>
    <w:p w14:paraId="03296CA3" w14:textId="67394E3A" w:rsidR="00495C46" w:rsidRDefault="00495C46" w:rsidP="00B317DC"/>
    <w:p w14:paraId="1C7AFCF0" w14:textId="77777777" w:rsidR="00495C46" w:rsidRDefault="00495C46" w:rsidP="00B317DC"/>
    <w:sdt>
      <w:sdtPr>
        <w:rPr>
          <w:color w:val="000000" w:themeColor="text1"/>
          <w:lang w:val="zh-CN" w:eastAsia="zh-CN"/>
        </w:rPr>
        <w:id w:val="425386250"/>
        <w:docPartObj>
          <w:docPartGallery w:val="Table of Contents"/>
          <w:docPartUnique/>
        </w:docPartObj>
      </w:sdtPr>
      <w:sdtEndPr>
        <w:rPr>
          <w:rFonts w:asciiTheme="minorHAnsi" w:eastAsiaTheme="minorEastAsia" w:hAnsiTheme="minorHAnsi" w:cstheme="minorBidi"/>
          <w:b/>
          <w:bCs/>
          <w:sz w:val="24"/>
          <w:szCs w:val="24"/>
          <w:lang w:eastAsia="en-US"/>
        </w:rPr>
      </w:sdtEndPr>
      <w:sdtContent>
        <w:p w14:paraId="053556C9" w14:textId="77777777" w:rsidR="00495C46" w:rsidRPr="009F4F23" w:rsidRDefault="00495C46" w:rsidP="00495C46">
          <w:pPr>
            <w:pStyle w:val="TOC"/>
            <w:rPr>
              <w:color w:val="000000" w:themeColor="text1"/>
            </w:rPr>
          </w:pPr>
          <w:r w:rsidRPr="009F4F23">
            <w:rPr>
              <w:color w:val="000000" w:themeColor="text1"/>
              <w:lang w:val="zh-CN" w:eastAsia="zh-CN"/>
            </w:rPr>
            <w:t>目录</w:t>
          </w:r>
        </w:p>
        <w:p w14:paraId="6A4F0F38" w14:textId="77777777" w:rsidR="00495C46" w:rsidRPr="009F4F23" w:rsidRDefault="00495C46" w:rsidP="00495C46">
          <w:pPr>
            <w:pStyle w:val="TOC1"/>
            <w:tabs>
              <w:tab w:val="right" w:leader="dot" w:pos="8630"/>
            </w:tabs>
            <w:rPr>
              <w:noProof/>
              <w:color w:val="000000" w:themeColor="text1"/>
            </w:rPr>
          </w:pPr>
          <w:r w:rsidRPr="009F4F23">
            <w:rPr>
              <w:color w:val="000000" w:themeColor="text1"/>
            </w:rPr>
            <w:fldChar w:fldCharType="begin"/>
          </w:r>
          <w:r w:rsidRPr="009F4F23">
            <w:rPr>
              <w:color w:val="000000" w:themeColor="text1"/>
            </w:rPr>
            <w:instrText xml:space="preserve"> TOC \o "1-3" \h \z \u </w:instrText>
          </w:r>
          <w:r w:rsidRPr="009F4F23">
            <w:rPr>
              <w:color w:val="000000" w:themeColor="text1"/>
            </w:rPr>
            <w:fldChar w:fldCharType="separate"/>
          </w:r>
          <w:hyperlink w:anchor="_Toc183008149" w:history="1">
            <w:r w:rsidRPr="009F4F23">
              <w:rPr>
                <w:rStyle w:val="ad"/>
                <w:noProof/>
                <w:color w:val="000000" w:themeColor="text1"/>
              </w:rPr>
              <w:t>LAB 7 Spring Cloud Config</w:t>
            </w:r>
            <w:r w:rsidRPr="009F4F23">
              <w:rPr>
                <w:rStyle w:val="ad"/>
                <w:noProof/>
                <w:color w:val="000000" w:themeColor="text1"/>
              </w:rPr>
              <w:t>集中配置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49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1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607CC01" w14:textId="77777777" w:rsidR="00495C46" w:rsidRPr="009F4F23" w:rsidRDefault="00495C46" w:rsidP="00495C46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</w:rPr>
          </w:pPr>
          <w:hyperlink w:anchor="_Toc183008150" w:history="1">
            <w:r w:rsidRPr="009F4F23">
              <w:rPr>
                <w:rStyle w:val="ad"/>
                <w:noProof/>
                <w:color w:val="000000" w:themeColor="text1"/>
              </w:rPr>
              <w:t>一</w:t>
            </w:r>
            <w:r w:rsidRPr="009F4F23">
              <w:rPr>
                <w:rStyle w:val="ad"/>
                <w:noProof/>
                <w:color w:val="000000" w:themeColor="text1"/>
              </w:rPr>
              <w:t xml:space="preserve"> </w:t>
            </w:r>
            <w:r w:rsidRPr="009F4F23">
              <w:rPr>
                <w:rStyle w:val="ad"/>
                <w:noProof/>
                <w:color w:val="000000" w:themeColor="text1"/>
              </w:rPr>
              <w:t>实验目的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0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1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42A3B73" w14:textId="77777777" w:rsidR="00495C46" w:rsidRPr="009F4F23" w:rsidRDefault="00495C46" w:rsidP="00495C46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</w:rPr>
          </w:pPr>
          <w:hyperlink w:anchor="_Toc183008151" w:history="1">
            <w:r w:rsidRPr="009F4F23">
              <w:rPr>
                <w:rStyle w:val="ad"/>
                <w:noProof/>
                <w:color w:val="000000" w:themeColor="text1"/>
              </w:rPr>
              <w:t>二</w:t>
            </w:r>
            <w:r w:rsidRPr="009F4F23">
              <w:rPr>
                <w:rStyle w:val="ad"/>
                <w:noProof/>
                <w:color w:val="000000" w:themeColor="text1"/>
              </w:rPr>
              <w:t xml:space="preserve"> </w:t>
            </w:r>
            <w:r w:rsidRPr="009F4F23">
              <w:rPr>
                <w:rStyle w:val="ad"/>
                <w:noProof/>
                <w:color w:val="000000" w:themeColor="text1"/>
              </w:rPr>
              <w:t>实验环境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1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1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033772A3" w14:textId="77777777" w:rsidR="00495C46" w:rsidRPr="009F4F23" w:rsidRDefault="00495C46" w:rsidP="00495C46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</w:rPr>
          </w:pPr>
          <w:hyperlink w:anchor="_Toc183008152" w:history="1">
            <w:r w:rsidRPr="009F4F23">
              <w:rPr>
                <w:rStyle w:val="ad"/>
                <w:noProof/>
                <w:color w:val="000000" w:themeColor="text1"/>
              </w:rPr>
              <w:t>三</w:t>
            </w:r>
            <w:r w:rsidRPr="009F4F23">
              <w:rPr>
                <w:rStyle w:val="ad"/>
                <w:noProof/>
                <w:color w:val="000000" w:themeColor="text1"/>
              </w:rPr>
              <w:t xml:space="preserve"> </w:t>
            </w:r>
            <w:r w:rsidRPr="009F4F23">
              <w:rPr>
                <w:rStyle w:val="ad"/>
                <w:noProof/>
                <w:color w:val="000000" w:themeColor="text1"/>
              </w:rPr>
              <w:t>实验步骤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2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0135921D" w14:textId="77777777" w:rsidR="00495C46" w:rsidRPr="009F4F23" w:rsidRDefault="00495C46" w:rsidP="00495C46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</w:rPr>
          </w:pPr>
          <w:hyperlink w:anchor="_Toc183008153" w:history="1">
            <w:r w:rsidRPr="009F4F23">
              <w:rPr>
                <w:rStyle w:val="ad"/>
                <w:noProof/>
                <w:color w:val="000000" w:themeColor="text1"/>
              </w:rPr>
              <w:t>Spring Cloud Config-Git</w:t>
            </w:r>
            <w:r w:rsidRPr="009F4F23">
              <w:rPr>
                <w:rStyle w:val="ad"/>
                <w:noProof/>
                <w:color w:val="000000" w:themeColor="text1"/>
              </w:rPr>
              <w:t>方式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3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7F330D2B" w14:textId="77777777" w:rsidR="00495C46" w:rsidRPr="009F4F23" w:rsidRDefault="00495C46" w:rsidP="00495C46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</w:rPr>
          </w:pPr>
          <w:hyperlink w:anchor="_Toc183008154" w:history="1">
            <w:r w:rsidRPr="009F4F23">
              <w:rPr>
                <w:rStyle w:val="ad"/>
                <w:noProof/>
                <w:color w:val="000000" w:themeColor="text1"/>
              </w:rPr>
              <w:t>Spring Cloud Config-SVN</w:t>
            </w:r>
            <w:r w:rsidRPr="009F4F23">
              <w:rPr>
                <w:rStyle w:val="ad"/>
                <w:noProof/>
                <w:color w:val="000000" w:themeColor="text1"/>
              </w:rPr>
              <w:t>方式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4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8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648D2904" w14:textId="77777777" w:rsidR="00495C46" w:rsidRPr="009F4F23" w:rsidRDefault="00495C46" w:rsidP="00495C46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</w:rPr>
          </w:pPr>
          <w:hyperlink w:anchor="_Toc183008155" w:history="1">
            <w:r w:rsidRPr="009F4F23">
              <w:rPr>
                <w:rStyle w:val="ad"/>
                <w:noProof/>
                <w:color w:val="000000" w:themeColor="text1"/>
              </w:rPr>
              <w:t>Spring Cloud Bus</w:t>
            </w:r>
            <w:r w:rsidRPr="009F4F23">
              <w:rPr>
                <w:rStyle w:val="ad"/>
                <w:noProof/>
                <w:color w:val="000000" w:themeColor="text1"/>
              </w:rPr>
              <w:t>消息总线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5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15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66B7BF6" w14:textId="77777777" w:rsidR="00495C46" w:rsidRPr="009F4F23" w:rsidRDefault="00495C46" w:rsidP="00495C46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</w:rPr>
          </w:pPr>
          <w:hyperlink w:anchor="_Toc183008156" w:history="1">
            <w:r w:rsidRPr="009F4F23">
              <w:rPr>
                <w:rStyle w:val="ad"/>
                <w:noProof/>
                <w:color w:val="000000" w:themeColor="text1"/>
              </w:rPr>
              <w:t>高可用配置中心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6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1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347F495C" w14:textId="77777777" w:rsidR="00495C46" w:rsidRPr="009F4F23" w:rsidRDefault="00495C46" w:rsidP="00495C46">
          <w:pPr>
            <w:pStyle w:val="TOC1"/>
            <w:tabs>
              <w:tab w:val="right" w:leader="dot" w:pos="8630"/>
            </w:tabs>
            <w:rPr>
              <w:noProof/>
              <w:color w:val="000000" w:themeColor="text1"/>
            </w:rPr>
          </w:pPr>
          <w:hyperlink w:anchor="_Toc183008157" w:history="1">
            <w:r w:rsidRPr="009F4F23">
              <w:rPr>
                <w:rStyle w:val="ad"/>
                <w:noProof/>
                <w:color w:val="000000" w:themeColor="text1"/>
              </w:rPr>
              <w:t>LAB 8 Spring Cloud</w:t>
            </w:r>
            <w:r w:rsidRPr="009F4F23">
              <w:rPr>
                <w:rStyle w:val="ad"/>
                <w:noProof/>
                <w:color w:val="000000" w:themeColor="text1"/>
              </w:rPr>
              <w:t>分布式链路跟踪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7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3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22E22B8" w14:textId="77777777" w:rsidR="00495C46" w:rsidRPr="009F4F23" w:rsidRDefault="00495C46" w:rsidP="00495C46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</w:rPr>
          </w:pPr>
          <w:hyperlink w:anchor="_Toc183008158" w:history="1">
            <w:r w:rsidRPr="009F4F23">
              <w:rPr>
                <w:rStyle w:val="ad"/>
                <w:noProof/>
                <w:color w:val="000000" w:themeColor="text1"/>
              </w:rPr>
              <w:t>一</w:t>
            </w:r>
            <w:r w:rsidRPr="009F4F23">
              <w:rPr>
                <w:rStyle w:val="ad"/>
                <w:noProof/>
                <w:color w:val="000000" w:themeColor="text1"/>
              </w:rPr>
              <w:t xml:space="preserve"> </w:t>
            </w:r>
            <w:r w:rsidRPr="009F4F23">
              <w:rPr>
                <w:rStyle w:val="ad"/>
                <w:noProof/>
                <w:color w:val="000000" w:themeColor="text1"/>
              </w:rPr>
              <w:t>实验目的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8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3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0EF6AD96" w14:textId="77777777" w:rsidR="00495C46" w:rsidRPr="009F4F23" w:rsidRDefault="00495C46" w:rsidP="00495C46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</w:rPr>
          </w:pPr>
          <w:hyperlink w:anchor="_Toc183008159" w:history="1">
            <w:r w:rsidRPr="009F4F23">
              <w:rPr>
                <w:rStyle w:val="ad"/>
                <w:noProof/>
                <w:color w:val="000000" w:themeColor="text1"/>
              </w:rPr>
              <w:t>二</w:t>
            </w:r>
            <w:r w:rsidRPr="009F4F23">
              <w:rPr>
                <w:rStyle w:val="ad"/>
                <w:noProof/>
                <w:color w:val="000000" w:themeColor="text1"/>
              </w:rPr>
              <w:t xml:space="preserve"> </w:t>
            </w:r>
            <w:r w:rsidRPr="009F4F23">
              <w:rPr>
                <w:rStyle w:val="ad"/>
                <w:noProof/>
                <w:color w:val="000000" w:themeColor="text1"/>
              </w:rPr>
              <w:t>实验环境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59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4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86E0492" w14:textId="77777777" w:rsidR="00495C46" w:rsidRPr="009F4F23" w:rsidRDefault="00495C46" w:rsidP="00495C46">
          <w:pPr>
            <w:pStyle w:val="TOC2"/>
            <w:tabs>
              <w:tab w:val="right" w:leader="dot" w:pos="8630"/>
            </w:tabs>
            <w:ind w:left="480"/>
            <w:rPr>
              <w:noProof/>
              <w:color w:val="000000" w:themeColor="text1"/>
            </w:rPr>
          </w:pPr>
          <w:hyperlink w:anchor="_Toc183008160" w:history="1">
            <w:r w:rsidRPr="009F4F23">
              <w:rPr>
                <w:rStyle w:val="ad"/>
                <w:noProof/>
                <w:color w:val="000000" w:themeColor="text1"/>
              </w:rPr>
              <w:t>三</w:t>
            </w:r>
            <w:r w:rsidRPr="009F4F23">
              <w:rPr>
                <w:rStyle w:val="ad"/>
                <w:noProof/>
                <w:color w:val="000000" w:themeColor="text1"/>
              </w:rPr>
              <w:t xml:space="preserve"> </w:t>
            </w:r>
            <w:r w:rsidRPr="009F4F23">
              <w:rPr>
                <w:rStyle w:val="ad"/>
                <w:noProof/>
                <w:color w:val="000000" w:themeColor="text1"/>
              </w:rPr>
              <w:t>实验步骤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60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4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FB22DE8" w14:textId="77777777" w:rsidR="00495C46" w:rsidRPr="009F4F23" w:rsidRDefault="00495C46" w:rsidP="00495C46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</w:rPr>
          </w:pPr>
          <w:hyperlink w:anchor="_Toc183008161" w:history="1">
            <w:r w:rsidRPr="009F4F23">
              <w:rPr>
                <w:rStyle w:val="ad"/>
                <w:noProof/>
                <w:color w:val="000000" w:themeColor="text1"/>
              </w:rPr>
              <w:t>微服务方法增加日志功能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61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4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1197E118" w14:textId="77777777" w:rsidR="00495C46" w:rsidRPr="009F4F23" w:rsidRDefault="00495C46" w:rsidP="00495C46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</w:rPr>
          </w:pPr>
          <w:hyperlink w:anchor="_Toc183008162" w:history="1">
            <w:r w:rsidRPr="009F4F23">
              <w:rPr>
                <w:rStyle w:val="ad"/>
                <w:noProof/>
                <w:color w:val="000000" w:themeColor="text1"/>
              </w:rPr>
              <w:t>整合</w:t>
            </w:r>
            <w:r w:rsidRPr="009F4F23">
              <w:rPr>
                <w:rStyle w:val="ad"/>
                <w:noProof/>
                <w:color w:val="000000" w:themeColor="text1"/>
              </w:rPr>
              <w:t>Spring Cloud Sleuth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62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5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0AA317F5" w14:textId="77777777" w:rsidR="00495C46" w:rsidRPr="009F4F23" w:rsidRDefault="00495C46" w:rsidP="00495C46">
          <w:pPr>
            <w:pStyle w:val="TOC3"/>
            <w:tabs>
              <w:tab w:val="right" w:leader="dot" w:pos="8630"/>
            </w:tabs>
            <w:ind w:left="960"/>
            <w:rPr>
              <w:noProof/>
              <w:color w:val="000000" w:themeColor="text1"/>
            </w:rPr>
          </w:pPr>
          <w:hyperlink w:anchor="_Toc183008163" w:history="1">
            <w:r w:rsidRPr="009F4F23">
              <w:rPr>
                <w:rStyle w:val="ad"/>
                <w:noProof/>
                <w:color w:val="000000" w:themeColor="text1"/>
              </w:rPr>
              <w:t>Spring Cloud Sleuth + Zipkin</w:t>
            </w:r>
            <w:r w:rsidRPr="009F4F23">
              <w:rPr>
                <w:noProof/>
                <w:webHidden/>
                <w:color w:val="000000" w:themeColor="text1"/>
              </w:rPr>
              <w:tab/>
            </w:r>
            <w:r w:rsidRPr="009F4F23">
              <w:rPr>
                <w:noProof/>
                <w:webHidden/>
                <w:color w:val="000000" w:themeColor="text1"/>
              </w:rPr>
              <w:fldChar w:fldCharType="begin"/>
            </w:r>
            <w:r w:rsidRPr="009F4F23">
              <w:rPr>
                <w:noProof/>
                <w:webHidden/>
                <w:color w:val="000000" w:themeColor="text1"/>
              </w:rPr>
              <w:instrText xml:space="preserve"> PAGEREF _Toc183008163 \h </w:instrText>
            </w:r>
            <w:r w:rsidRPr="009F4F23">
              <w:rPr>
                <w:noProof/>
                <w:webHidden/>
                <w:color w:val="000000" w:themeColor="text1"/>
              </w:rPr>
            </w:r>
            <w:r w:rsidRPr="009F4F23">
              <w:rPr>
                <w:noProof/>
                <w:webHidden/>
                <w:color w:val="000000" w:themeColor="text1"/>
              </w:rPr>
              <w:fldChar w:fldCharType="separate"/>
            </w:r>
            <w:r w:rsidRPr="009F4F23">
              <w:rPr>
                <w:noProof/>
                <w:webHidden/>
                <w:color w:val="000000" w:themeColor="text1"/>
              </w:rPr>
              <w:t>27</w:t>
            </w:r>
            <w:r w:rsidRPr="009F4F23">
              <w:rPr>
                <w:noProof/>
                <w:webHidden/>
                <w:color w:val="000000" w:themeColor="text1"/>
              </w:rPr>
              <w:fldChar w:fldCharType="end"/>
            </w:r>
          </w:hyperlink>
        </w:p>
        <w:p w14:paraId="2DDADB5C" w14:textId="77777777" w:rsidR="00495C46" w:rsidRPr="009F4F23" w:rsidRDefault="00495C46" w:rsidP="00495C46">
          <w:pPr>
            <w:rPr>
              <w:color w:val="000000" w:themeColor="text1"/>
            </w:rPr>
          </w:pPr>
          <w:r w:rsidRPr="009F4F23">
            <w:rPr>
              <w:b/>
              <w:bCs/>
              <w:color w:val="000000" w:themeColor="text1"/>
              <w:lang w:val="zh-CN"/>
            </w:rPr>
            <w:fldChar w:fldCharType="end"/>
          </w:r>
        </w:p>
      </w:sdtContent>
    </w:sdt>
    <w:p w14:paraId="401E2B98" w14:textId="77777777" w:rsidR="00495C46" w:rsidRDefault="00495C46" w:rsidP="00495C46"/>
    <w:p w14:paraId="7CEAD856" w14:textId="37EF4E01" w:rsidR="00B317DC" w:rsidRPr="00425E41" w:rsidRDefault="00B317DC" w:rsidP="00425E41"/>
    <w:p w14:paraId="7290450A" w14:textId="23B5982E" w:rsidR="00425E41" w:rsidRDefault="00425E41" w:rsidP="00425E41">
      <w:pPr>
        <w:pStyle w:val="a0"/>
      </w:pPr>
    </w:p>
    <w:p w14:paraId="089BE6D2" w14:textId="5FF2AC0D" w:rsidR="00425E41" w:rsidRDefault="00425E41" w:rsidP="00425E41">
      <w:pPr>
        <w:pStyle w:val="a0"/>
      </w:pPr>
    </w:p>
    <w:p w14:paraId="7BBF5D8A" w14:textId="77777777" w:rsidR="00425E41" w:rsidRPr="00425E41" w:rsidRDefault="00425E41" w:rsidP="00425E41">
      <w:pPr>
        <w:pStyle w:val="a0"/>
      </w:pPr>
    </w:p>
    <w:p w14:paraId="5D7F3C90" w14:textId="6D8C4371" w:rsidR="00365F77" w:rsidRPr="009F4F23" w:rsidRDefault="00962AED" w:rsidP="0065116B">
      <w:pPr>
        <w:pStyle w:val="1"/>
        <w:jc w:val="center"/>
        <w:rPr>
          <w:color w:val="000000" w:themeColor="text1"/>
        </w:rPr>
      </w:pPr>
      <w:r w:rsidRPr="009F4F23">
        <w:rPr>
          <w:color w:val="000000" w:themeColor="text1"/>
        </w:rPr>
        <w:lastRenderedPageBreak/>
        <w:t>LAB 7</w:t>
      </w:r>
      <w:bookmarkEnd w:id="1"/>
    </w:p>
    <w:p w14:paraId="75433F8B" w14:textId="77777777" w:rsidR="00365F77" w:rsidRPr="009F4F23" w:rsidRDefault="00962AED">
      <w:pPr>
        <w:pStyle w:val="2"/>
        <w:rPr>
          <w:color w:val="000000" w:themeColor="text1"/>
        </w:rPr>
      </w:pPr>
      <w:bookmarkStart w:id="2" w:name="一-实验目的"/>
      <w:bookmarkStart w:id="3" w:name="_Toc183008150"/>
      <w:r w:rsidRPr="009F4F23">
        <w:rPr>
          <w:color w:val="000000" w:themeColor="text1"/>
        </w:rPr>
        <w:t>一</w:t>
      </w:r>
      <w:r w:rsidRPr="009F4F23">
        <w:rPr>
          <w:color w:val="000000" w:themeColor="text1"/>
        </w:rPr>
        <w:t xml:space="preserve"> </w:t>
      </w:r>
      <w:r w:rsidRPr="009F4F23">
        <w:rPr>
          <w:color w:val="000000" w:themeColor="text1"/>
        </w:rPr>
        <w:t>实验目的</w:t>
      </w:r>
      <w:bookmarkEnd w:id="3"/>
    </w:p>
    <w:p w14:paraId="2FE9B288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b/>
          <w:bCs/>
          <w:color w:val="000000" w:themeColor="text1"/>
        </w:rPr>
        <w:t>理解和应用集中配置管理</w:t>
      </w:r>
      <w:r w:rsidRPr="009F4F23">
        <w:rPr>
          <w:color w:val="000000" w:themeColor="text1"/>
        </w:rPr>
        <w:t>：学习如何使用</w:t>
      </w:r>
      <w:r w:rsidRPr="009F4F23">
        <w:rPr>
          <w:color w:val="000000" w:themeColor="text1"/>
        </w:rPr>
        <w:t>Spring Cloud Config</w:t>
      </w:r>
      <w:r w:rsidRPr="009F4F23">
        <w:rPr>
          <w:color w:val="000000" w:themeColor="text1"/>
        </w:rPr>
        <w:t>进行微服务的集中配置管理。这包括如何从中心仓库（</w:t>
      </w:r>
      <w:r w:rsidRPr="009F4F23">
        <w:rPr>
          <w:color w:val="000000" w:themeColor="text1"/>
        </w:rPr>
        <w:t>Git</w:t>
      </w:r>
      <w:r w:rsidRPr="009F4F23">
        <w:rPr>
          <w:color w:val="000000" w:themeColor="text1"/>
        </w:rPr>
        <w:t>或</w:t>
      </w:r>
      <w:r w:rsidRPr="009F4F23">
        <w:rPr>
          <w:color w:val="000000" w:themeColor="text1"/>
        </w:rPr>
        <w:t>SVN</w:t>
      </w:r>
      <w:r w:rsidRPr="009F4F23">
        <w:rPr>
          <w:color w:val="000000" w:themeColor="text1"/>
        </w:rPr>
        <w:t>）管理不同环境下微服务的配置文件，使得配置文件更加集中，易于管理。</w:t>
      </w:r>
    </w:p>
    <w:p w14:paraId="3372C8C6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b/>
          <w:bCs/>
          <w:color w:val="000000" w:themeColor="text1"/>
          <w:lang w:eastAsia="zh-CN"/>
        </w:rPr>
        <w:t>实践不同的配置管理方式</w:t>
      </w:r>
      <w:r w:rsidRPr="009F4F23">
        <w:rPr>
          <w:color w:val="000000" w:themeColor="text1"/>
          <w:lang w:eastAsia="zh-CN"/>
        </w:rPr>
        <w:t>：探索并实现两种配置存储方式（</w:t>
      </w:r>
      <w:r w:rsidRPr="009F4F23">
        <w:rPr>
          <w:color w:val="000000" w:themeColor="text1"/>
          <w:lang w:eastAsia="zh-CN"/>
        </w:rPr>
        <w:t>Git</w:t>
      </w:r>
      <w:r w:rsidRPr="009F4F23">
        <w:rPr>
          <w:color w:val="000000" w:themeColor="text1"/>
          <w:lang w:eastAsia="zh-CN"/>
        </w:rPr>
        <w:t>和</w:t>
      </w:r>
      <w:r w:rsidRPr="009F4F23">
        <w:rPr>
          <w:color w:val="000000" w:themeColor="text1"/>
          <w:lang w:eastAsia="zh-CN"/>
        </w:rPr>
        <w:t>SVN</w:t>
      </w:r>
      <w:r w:rsidRPr="009F4F23">
        <w:rPr>
          <w:color w:val="000000" w:themeColor="text1"/>
          <w:lang w:eastAsia="zh-CN"/>
        </w:rPr>
        <w:t>），了解各自的设置和操作流程，以及如何通过</w:t>
      </w:r>
      <w:r w:rsidRPr="009F4F23">
        <w:rPr>
          <w:color w:val="000000" w:themeColor="text1"/>
          <w:lang w:eastAsia="zh-CN"/>
        </w:rPr>
        <w:t>Spring Cloud Config</w:t>
      </w:r>
      <w:r w:rsidRPr="009F4F23">
        <w:rPr>
          <w:color w:val="000000" w:themeColor="text1"/>
          <w:lang w:eastAsia="zh-CN"/>
        </w:rPr>
        <w:t>服务器将配置信息提供给各个客户端微服务。</w:t>
      </w:r>
    </w:p>
    <w:p w14:paraId="558D24B4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b/>
          <w:bCs/>
          <w:color w:val="000000" w:themeColor="text1"/>
          <w:lang w:eastAsia="zh-CN"/>
        </w:rPr>
        <w:t>集成</w:t>
      </w:r>
      <w:r w:rsidRPr="009F4F23">
        <w:rPr>
          <w:b/>
          <w:bCs/>
          <w:color w:val="000000" w:themeColor="text1"/>
          <w:lang w:eastAsia="zh-CN"/>
        </w:rPr>
        <w:t>Spring Cloud Bus</w:t>
      </w:r>
      <w:r w:rsidRPr="009F4F23">
        <w:rPr>
          <w:b/>
          <w:bCs/>
          <w:color w:val="000000" w:themeColor="text1"/>
          <w:lang w:eastAsia="zh-CN"/>
        </w:rPr>
        <w:t>实现配置的动态更新</w:t>
      </w:r>
      <w:r w:rsidRPr="009F4F23">
        <w:rPr>
          <w:color w:val="000000" w:themeColor="text1"/>
          <w:lang w:eastAsia="zh-CN"/>
        </w:rPr>
        <w:t>：整合</w:t>
      </w:r>
      <w:r w:rsidRPr="009F4F23">
        <w:rPr>
          <w:color w:val="000000" w:themeColor="text1"/>
          <w:lang w:eastAsia="zh-CN"/>
        </w:rPr>
        <w:t>Spring Cloud Bus</w:t>
      </w:r>
      <w:r w:rsidRPr="009F4F23">
        <w:rPr>
          <w:color w:val="000000" w:themeColor="text1"/>
          <w:lang w:eastAsia="zh-CN"/>
        </w:rPr>
        <w:t>和</w:t>
      </w:r>
      <w:r w:rsidRPr="009F4F23">
        <w:rPr>
          <w:color w:val="000000" w:themeColor="text1"/>
          <w:lang w:eastAsia="zh-CN"/>
        </w:rPr>
        <w:t>RabbitMQ</w:t>
      </w:r>
      <w:r w:rsidRPr="009F4F23">
        <w:rPr>
          <w:color w:val="000000" w:themeColor="text1"/>
          <w:lang w:eastAsia="zh-CN"/>
        </w:rPr>
        <w:t>，使得配置更新可以实时传播到各个微服务，无需重启服务即可生效，增强了配置管理的灵活性和响应速度。</w:t>
      </w:r>
    </w:p>
    <w:p w14:paraId="22C5DFE4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b/>
          <w:bCs/>
          <w:color w:val="000000" w:themeColor="text1"/>
          <w:lang w:eastAsia="zh-CN"/>
        </w:rPr>
        <w:t>提高系统的高可用性</w:t>
      </w:r>
      <w:r w:rsidRPr="009F4F23">
        <w:rPr>
          <w:color w:val="000000" w:themeColor="text1"/>
          <w:lang w:eastAsia="zh-CN"/>
        </w:rPr>
        <w:t>：将配置中心注册到</w:t>
      </w:r>
      <w:r w:rsidRPr="009F4F23">
        <w:rPr>
          <w:color w:val="000000" w:themeColor="text1"/>
          <w:lang w:eastAsia="zh-CN"/>
        </w:rPr>
        <w:t>Eureka</w:t>
      </w:r>
      <w:r w:rsidRPr="009F4F23">
        <w:rPr>
          <w:color w:val="000000" w:themeColor="text1"/>
          <w:lang w:eastAsia="zh-CN"/>
        </w:rPr>
        <w:t>服务注册中心并运行多个实例，增强配置服务的可靠性。</w:t>
      </w:r>
    </w:p>
    <w:p w14:paraId="1C2AE0C8" w14:textId="77777777" w:rsidR="00365F77" w:rsidRPr="009F4F23" w:rsidRDefault="00962AED">
      <w:pPr>
        <w:pStyle w:val="2"/>
        <w:rPr>
          <w:color w:val="000000" w:themeColor="text1"/>
          <w:lang w:eastAsia="zh-CN"/>
        </w:rPr>
      </w:pPr>
      <w:bookmarkStart w:id="4" w:name="二-实验环境"/>
      <w:bookmarkStart w:id="5" w:name="_Toc183008151"/>
      <w:bookmarkEnd w:id="2"/>
      <w:r w:rsidRPr="009F4F23">
        <w:rPr>
          <w:color w:val="000000" w:themeColor="text1"/>
          <w:lang w:eastAsia="zh-CN"/>
        </w:rPr>
        <w:t>二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实验环境</w:t>
      </w:r>
      <w:bookmarkEnd w:id="5"/>
    </w:p>
    <w:p w14:paraId="33FE1FEA" w14:textId="77777777" w:rsidR="00365F77" w:rsidRPr="009F4F23" w:rsidRDefault="00962AED">
      <w:pPr>
        <w:pStyle w:val="FirstParagraph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>操作系统</w:t>
      </w:r>
      <w:r w:rsidRPr="009F4F23">
        <w:rPr>
          <w:color w:val="000000" w:themeColor="text1"/>
          <w:lang w:eastAsia="zh-CN"/>
        </w:rPr>
        <w:t>:win11</w:t>
      </w:r>
    </w:p>
    <w:p w14:paraId="371B23E2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color w:val="000000" w:themeColor="text1"/>
        </w:rPr>
        <w:t>I</w:t>
      </w:r>
      <w:r w:rsidRPr="009F4F23">
        <w:rPr>
          <w:color w:val="000000" w:themeColor="text1"/>
        </w:rPr>
        <w:t>DE: IDEA 2024</w:t>
      </w:r>
      <w:r w:rsidRPr="009F4F23">
        <w:rPr>
          <w:color w:val="000000" w:themeColor="text1"/>
        </w:rPr>
        <w:t>版</w:t>
      </w:r>
    </w:p>
    <w:p w14:paraId="273C60B5" w14:textId="77777777" w:rsidR="00365F77" w:rsidRPr="009F4F23" w:rsidRDefault="00962AED">
      <w:pPr>
        <w:pStyle w:val="2"/>
        <w:rPr>
          <w:color w:val="000000" w:themeColor="text1"/>
        </w:rPr>
      </w:pPr>
      <w:bookmarkStart w:id="6" w:name="三-实验步骤"/>
      <w:bookmarkStart w:id="7" w:name="_Toc183008152"/>
      <w:bookmarkEnd w:id="4"/>
      <w:r w:rsidRPr="009F4F23">
        <w:rPr>
          <w:color w:val="000000" w:themeColor="text1"/>
        </w:rPr>
        <w:lastRenderedPageBreak/>
        <w:t>三</w:t>
      </w:r>
      <w:r w:rsidRPr="009F4F23">
        <w:rPr>
          <w:color w:val="000000" w:themeColor="text1"/>
        </w:rPr>
        <w:t xml:space="preserve"> </w:t>
      </w:r>
      <w:r w:rsidRPr="009F4F23">
        <w:rPr>
          <w:color w:val="000000" w:themeColor="text1"/>
        </w:rPr>
        <w:t>实验步骤</w:t>
      </w:r>
      <w:bookmarkEnd w:id="7"/>
    </w:p>
    <w:p w14:paraId="5256BDCB" w14:textId="77777777" w:rsidR="00365F77" w:rsidRPr="009F4F23" w:rsidRDefault="00962AED">
      <w:pPr>
        <w:pStyle w:val="3"/>
        <w:rPr>
          <w:color w:val="000000" w:themeColor="text1"/>
        </w:rPr>
      </w:pPr>
      <w:bookmarkStart w:id="8" w:name="spring-cloud-config-git方式"/>
      <w:bookmarkStart w:id="9" w:name="_Toc183008153"/>
      <w:r w:rsidRPr="009F4F23">
        <w:rPr>
          <w:color w:val="000000" w:themeColor="text1"/>
        </w:rPr>
        <w:t>Spring Cloud Config-Git</w:t>
      </w:r>
      <w:r w:rsidRPr="009F4F23">
        <w:rPr>
          <w:color w:val="000000" w:themeColor="text1"/>
        </w:rPr>
        <w:t>方式</w:t>
      </w:r>
      <w:bookmarkEnd w:id="9"/>
    </w:p>
    <w:p w14:paraId="64BBFDDE" w14:textId="77777777" w:rsidR="00365F77" w:rsidRPr="009F4F23" w:rsidRDefault="00962AED">
      <w:pPr>
        <w:pStyle w:val="4"/>
        <w:rPr>
          <w:color w:val="000000" w:themeColor="text1"/>
        </w:rPr>
      </w:pPr>
      <w:bookmarkStart w:id="10" w:name="Xc0d02109f6593b17c7ed03a5f203e5cc8ef43d9"/>
      <w:r w:rsidRPr="009F4F23">
        <w:rPr>
          <w:color w:val="000000" w:themeColor="text1"/>
        </w:rPr>
        <w:t>把微服务</w:t>
      </w:r>
      <w:r w:rsidRPr="009F4F23">
        <w:rPr>
          <w:color w:val="000000" w:themeColor="text1"/>
        </w:rPr>
        <w:t>application.yml</w:t>
      </w:r>
      <w:r w:rsidRPr="009F4F23">
        <w:rPr>
          <w:color w:val="000000" w:themeColor="text1"/>
        </w:rPr>
        <w:t>抽离到</w:t>
      </w:r>
      <w:r w:rsidRPr="009F4F23">
        <w:rPr>
          <w:color w:val="000000" w:themeColor="text1"/>
        </w:rPr>
        <w:t>github</w:t>
      </w:r>
      <w:r w:rsidRPr="009F4F23">
        <w:rPr>
          <w:color w:val="000000" w:themeColor="text1"/>
        </w:rPr>
        <w:t>中。创建一个仓库</w:t>
      </w:r>
      <w:r w:rsidRPr="009F4F23">
        <w:rPr>
          <w:color w:val="000000" w:themeColor="text1"/>
        </w:rPr>
        <w:t>springcloud</w:t>
      </w:r>
      <w:r w:rsidRPr="009F4F23">
        <w:rPr>
          <w:color w:val="000000" w:themeColor="text1"/>
        </w:rPr>
        <w:t>存放各微服务的配置文件，配置文件命名规则为：微服务名</w:t>
      </w:r>
      <w:r w:rsidRPr="009F4F23">
        <w:rPr>
          <w:color w:val="000000" w:themeColor="text1"/>
        </w:rPr>
        <w:t>-</w:t>
      </w:r>
      <w:r w:rsidRPr="009F4F23">
        <w:rPr>
          <w:color w:val="000000" w:themeColor="text1"/>
        </w:rPr>
        <w:t>环境名称，例如：</w:t>
      </w:r>
      <w:r w:rsidRPr="009F4F23">
        <w:rPr>
          <w:color w:val="000000" w:themeColor="text1"/>
        </w:rPr>
        <w:t>user-dev.yml</w:t>
      </w:r>
    </w:p>
    <w:p w14:paraId="1B0727C9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3C71D4D0" wp14:editId="75FE0D5F">
            <wp:extent cx="5270500" cy="2774950"/>
            <wp:effectExtent l="0" t="0" r="0" b="0"/>
            <wp:docPr id="2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Picture" descr="F:\CODE\GIThub\Markdown\%E5%A4%A7%E4%B8%89%E8%AF%BE%E7%A8%8B\%E5%BE%AE%E6%9C%8D%E5%8A%A1\%E5%AE%9E%E9%AA%8C%E4%B8%83%E3%80%81%E5%85%AB\assets\clip_image002-1731579606039-21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77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C8E0057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color w:val="000000" w:themeColor="text1"/>
        </w:rPr>
        <w:t xml:space="preserve"> </w:t>
      </w:r>
    </w:p>
    <w:p w14:paraId="6EAFFDE4" w14:textId="77777777" w:rsidR="00365F77" w:rsidRPr="009F4F23" w:rsidRDefault="00962AED">
      <w:pPr>
        <w:pStyle w:val="4"/>
        <w:rPr>
          <w:color w:val="000000" w:themeColor="text1"/>
        </w:rPr>
      </w:pPr>
      <w:bookmarkStart w:id="11" w:name="搭建spring-cloud-config服务端"/>
      <w:bookmarkEnd w:id="10"/>
      <w:r w:rsidRPr="009F4F23">
        <w:rPr>
          <w:color w:val="000000" w:themeColor="text1"/>
        </w:rPr>
        <w:lastRenderedPageBreak/>
        <w:t>搭建</w:t>
      </w:r>
      <w:r w:rsidRPr="009F4F23">
        <w:rPr>
          <w:color w:val="000000" w:themeColor="text1"/>
        </w:rPr>
        <w:t>Spring Cloud Config</w:t>
      </w:r>
      <w:r w:rsidRPr="009F4F23">
        <w:rPr>
          <w:color w:val="000000" w:themeColor="text1"/>
        </w:rPr>
        <w:t>服务端</w:t>
      </w:r>
    </w:p>
    <w:p w14:paraId="70AC106E" w14:textId="77777777" w:rsidR="00365F77" w:rsidRPr="009F4F23" w:rsidRDefault="00962AED">
      <w:pPr>
        <w:pStyle w:val="5"/>
        <w:rPr>
          <w:color w:val="000000" w:themeColor="text1"/>
        </w:rPr>
      </w:pPr>
      <w:bookmarkStart w:id="12" w:name="编写config配置文件"/>
      <w:r w:rsidRPr="009F4F23">
        <w:rPr>
          <w:color w:val="000000" w:themeColor="text1"/>
        </w:rPr>
        <w:t>编写</w:t>
      </w:r>
      <w:r w:rsidRPr="009F4F23">
        <w:rPr>
          <w:color w:val="000000" w:themeColor="text1"/>
        </w:rPr>
        <w:t>config</w:t>
      </w:r>
      <w:r w:rsidRPr="009F4F23">
        <w:rPr>
          <w:color w:val="000000" w:themeColor="text1"/>
        </w:rPr>
        <w:t>配置文件</w:t>
      </w:r>
    </w:p>
    <w:p w14:paraId="13FF4EDD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2E53DF3D" wp14:editId="62A7E606">
            <wp:extent cx="5276850" cy="6305550"/>
            <wp:effectExtent l="0" t="0" r="0" b="0"/>
            <wp:docPr id="2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F:\CODE\GIThub\Markdown\%E5%A4%A7%E4%B8%89%E8%AF%BE%E7%A8%8B\%E5%BE%AE%E6%9C%8D%E5%8A%A1\%E5%AE%9E%E9%AA%8C%E4%B8%83%E3%80%81%E5%85%AB\assets\clip_image006-1731579606039-20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6305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4813459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13" w:name="X60ba7d79a97923845bb3c4ebdb829621024c416"/>
      <w:bookmarkEnd w:id="12"/>
      <w:r w:rsidRPr="009F4F23">
        <w:rPr>
          <w:color w:val="000000" w:themeColor="text1"/>
          <w:lang w:eastAsia="zh-CN"/>
        </w:rPr>
        <w:lastRenderedPageBreak/>
        <w:t>编写</w:t>
      </w:r>
      <w:r w:rsidRPr="009F4F23">
        <w:rPr>
          <w:color w:val="000000" w:themeColor="text1"/>
          <w:lang w:eastAsia="zh-CN"/>
        </w:rPr>
        <w:t>config</w:t>
      </w:r>
      <w:r w:rsidRPr="009F4F23">
        <w:rPr>
          <w:color w:val="000000" w:themeColor="text1"/>
          <w:lang w:eastAsia="zh-CN"/>
        </w:rPr>
        <w:t>项目的引导类，添加</w:t>
      </w:r>
      <w:r w:rsidRPr="009F4F23">
        <w:rPr>
          <w:color w:val="000000" w:themeColor="text1"/>
          <w:lang w:eastAsia="zh-CN"/>
        </w:rPr>
        <w:t xml:space="preserve">@EnableConfigServer </w:t>
      </w:r>
      <w:r w:rsidRPr="009F4F23">
        <w:rPr>
          <w:color w:val="000000" w:themeColor="text1"/>
          <w:lang w:eastAsia="zh-CN"/>
        </w:rPr>
        <w:t>，开启配置中心服务端功能</w:t>
      </w:r>
    </w:p>
    <w:p w14:paraId="2BC21FC9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5E305D3A" wp14:editId="00756D3D">
            <wp:extent cx="5276850" cy="2082800"/>
            <wp:effectExtent l="0" t="0" r="0" b="0"/>
            <wp:docPr id="3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F:\CODE\GIThub\Markdown\%E5%A4%A7%E4%B8%89%E8%AF%BE%E7%A8%8B\%E5%BE%AE%E6%9C%8D%E5%8A%A1\%E5%AE%9E%E9%AA%8C%E4%B8%83%E3%80%81%E5%85%AB\assets\clip_image008-1731579606039-22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082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4A399C" w14:textId="77777777" w:rsidR="00365F77" w:rsidRPr="009F4F23" w:rsidRDefault="00962AED">
      <w:pPr>
        <w:pStyle w:val="5"/>
        <w:rPr>
          <w:color w:val="000000" w:themeColor="text1"/>
        </w:rPr>
      </w:pPr>
      <w:bookmarkStart w:id="14" w:name="X04096531dafd30bd848a6cdbf710eb3ebc9a141"/>
      <w:bookmarkEnd w:id="13"/>
      <w:r w:rsidRPr="009F4F23">
        <w:rPr>
          <w:color w:val="000000" w:themeColor="text1"/>
        </w:rPr>
        <w:t>启动</w:t>
      </w:r>
      <w:r w:rsidRPr="009F4F23">
        <w:rPr>
          <w:color w:val="000000" w:themeColor="text1"/>
        </w:rPr>
        <w:t>myshop-config</w:t>
      </w:r>
      <w:r w:rsidRPr="009F4F23">
        <w:rPr>
          <w:color w:val="000000" w:themeColor="text1"/>
        </w:rPr>
        <w:t>，测</w:t>
      </w:r>
      <w:r w:rsidRPr="009F4F23">
        <w:rPr>
          <w:color w:val="000000" w:themeColor="text1"/>
        </w:rPr>
        <w:t>试服务端是否能连上仓库，请求</w:t>
      </w:r>
      <w:r w:rsidRPr="009F4F23">
        <w:rPr>
          <w:color w:val="000000" w:themeColor="text1"/>
        </w:rPr>
        <w:t>localhost:12000/user-dev.yml</w:t>
      </w:r>
      <w:r w:rsidRPr="009F4F23">
        <w:rPr>
          <w:color w:val="000000" w:themeColor="text1"/>
        </w:rPr>
        <w:t>是否能查看到仓库存储的配置文件（需要截图测试结果）</w:t>
      </w:r>
    </w:p>
    <w:p w14:paraId="2790FC7A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33EC779B" wp14:editId="11B542DD">
            <wp:extent cx="5276850" cy="1847850"/>
            <wp:effectExtent l="0" t="0" r="0" b="0"/>
            <wp:docPr id="3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F:\CODE\GIThub\Markdown\%E5%A4%A7%E4%B8%89%E8%AF%BE%E7%A8%8B\%E5%BE%AE%E6%9C%8D%E5%8A%A1\%E5%AE%9E%E9%AA%8C%E4%B8%83%E3%80%81%E5%85%AB\assets\clip_image010-1731579606039-23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847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0328FE4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71D2D72F" wp14:editId="409625CA">
            <wp:extent cx="5276850" cy="4711700"/>
            <wp:effectExtent l="0" t="0" r="0" b="0"/>
            <wp:docPr id="3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F:\CODE\GIThub\Markdown\%E5%A4%A7%E4%B8%89%E8%AF%BE%E7%A8%8B\%E5%BE%AE%E6%9C%8D%E5%8A%A1\%E5%AE%9E%E9%AA%8C%E4%B8%83%E3%80%81%E5%85%AB\assets\clip_image012-1731579606039-24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4711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EC6E0D1" w14:textId="77777777" w:rsidR="00365F77" w:rsidRPr="009F4F23" w:rsidRDefault="00962AED">
      <w:pPr>
        <w:pStyle w:val="4"/>
        <w:rPr>
          <w:color w:val="000000" w:themeColor="text1"/>
        </w:rPr>
      </w:pPr>
      <w:bookmarkStart w:id="15" w:name="Xff13f190e4f79eddca547eff48234969cf9368b"/>
      <w:bookmarkEnd w:id="11"/>
      <w:bookmarkEnd w:id="14"/>
      <w:r w:rsidRPr="009F4F23">
        <w:rPr>
          <w:color w:val="000000" w:themeColor="text1"/>
        </w:rPr>
        <w:lastRenderedPageBreak/>
        <w:t>搭建</w:t>
      </w:r>
      <w:r w:rsidRPr="009F4F23">
        <w:rPr>
          <w:color w:val="000000" w:themeColor="text1"/>
        </w:rPr>
        <w:t>Spring Cloud Config</w:t>
      </w:r>
      <w:r w:rsidRPr="009F4F23">
        <w:rPr>
          <w:color w:val="000000" w:themeColor="text1"/>
        </w:rPr>
        <w:t>客户端（</w:t>
      </w:r>
      <w:r w:rsidRPr="009F4F23">
        <w:rPr>
          <w:color w:val="000000" w:themeColor="text1"/>
        </w:rPr>
        <w:t>myshop-user, myshop-user</w:t>
      </w:r>
      <w:r w:rsidRPr="009F4F23">
        <w:rPr>
          <w:color w:val="000000" w:themeColor="text1"/>
        </w:rPr>
        <w:t>均为客户端）</w:t>
      </w:r>
    </w:p>
    <w:p w14:paraId="1EAB743E" w14:textId="77777777" w:rsidR="00365F77" w:rsidRPr="009F4F23" w:rsidRDefault="00962AED">
      <w:pPr>
        <w:pStyle w:val="5"/>
        <w:rPr>
          <w:color w:val="000000" w:themeColor="text1"/>
        </w:rPr>
      </w:pPr>
      <w:bookmarkStart w:id="16" w:name="resources包中建bootstrapyml引导配置文件"/>
      <w:r w:rsidRPr="009F4F23">
        <w:rPr>
          <w:color w:val="000000" w:themeColor="text1"/>
        </w:rPr>
        <w:t>resources</w:t>
      </w:r>
      <w:r w:rsidRPr="009F4F23">
        <w:rPr>
          <w:color w:val="000000" w:themeColor="text1"/>
        </w:rPr>
        <w:t>包中建</w:t>
      </w:r>
      <w:r w:rsidRPr="009F4F23">
        <w:rPr>
          <w:color w:val="000000" w:themeColor="text1"/>
        </w:rPr>
        <w:t>bootstrap.yml</w:t>
      </w:r>
      <w:r w:rsidRPr="009F4F23">
        <w:rPr>
          <w:color w:val="000000" w:themeColor="text1"/>
        </w:rPr>
        <w:t>引导配置文件</w:t>
      </w:r>
    </w:p>
    <w:p w14:paraId="329726DF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5B34946B" wp14:editId="0B2EA524">
            <wp:extent cx="5276850" cy="4133850"/>
            <wp:effectExtent l="0" t="0" r="0" b="0"/>
            <wp:docPr id="4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F:\CODE\GIThub\Markdown\%E5%A4%A7%E4%B8%89%E8%AF%BE%E7%A8%8B\%E5%BE%AE%E6%9C%8D%E5%8A%A1\%E5%AE%9E%E9%AA%8C%E4%B8%83%E3%80%81%E5%85%AB\assets\clip_image016-1731579606039-26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4133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BBB0343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17" w:name="启动微服务观察是否连上config服务端"/>
      <w:bookmarkEnd w:id="16"/>
      <w:r w:rsidRPr="009F4F23">
        <w:rPr>
          <w:color w:val="000000" w:themeColor="text1"/>
          <w:lang w:eastAsia="zh-CN"/>
        </w:rPr>
        <w:t>启动微服务，观察是否连上</w:t>
      </w:r>
      <w:r w:rsidRPr="009F4F23">
        <w:rPr>
          <w:color w:val="000000" w:themeColor="text1"/>
          <w:lang w:eastAsia="zh-CN"/>
        </w:rPr>
        <w:t>config</w:t>
      </w:r>
      <w:r w:rsidRPr="009F4F23">
        <w:rPr>
          <w:color w:val="000000" w:themeColor="text1"/>
          <w:lang w:eastAsia="zh-CN"/>
        </w:rPr>
        <w:t>服务端</w:t>
      </w:r>
    </w:p>
    <w:p w14:paraId="007921C5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17820882" wp14:editId="728D2011">
            <wp:extent cx="5276850" cy="590550"/>
            <wp:effectExtent l="0" t="0" r="0" b="0"/>
            <wp:docPr id="4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F:\CODE\GIThub\Markdown\%E5%A4%A7%E4%B8%89%E8%AF%BE%E7%A8%8B\%E5%BE%AE%E6%9C%8D%E5%8A%A1\%E5%AE%9E%E9%AA%8C%E4%B8%83%E3%80%81%E5%85%AB\assets\clip_image020-1731579606040-29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590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1142EE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2B1418E6" wp14:editId="3D0BF89C">
            <wp:extent cx="5276850" cy="298450"/>
            <wp:effectExtent l="0" t="0" r="0" b="0"/>
            <wp:docPr id="5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F:\CODE\GIThub\Markdown\%E5%A4%A7%E4%B8%89%E8%AF%BE%E7%A8%8B\%E5%BE%AE%E6%9C%8D%E5%8A%A1\%E5%AE%9E%E9%AA%8C%E4%B8%83%E3%80%81%E5%85%AB\assets\clip_image022-1731579606040-28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B417F6D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18" w:name="测试请求用户微服务若能成功访问则config配置成功"/>
      <w:bookmarkEnd w:id="17"/>
      <w:r w:rsidRPr="009F4F23">
        <w:rPr>
          <w:color w:val="000000" w:themeColor="text1"/>
          <w:lang w:eastAsia="zh-CN"/>
        </w:rPr>
        <w:lastRenderedPageBreak/>
        <w:t>测试。请求用户微服务，若能成功访问，则</w:t>
      </w:r>
      <w:r w:rsidRPr="009F4F23">
        <w:rPr>
          <w:color w:val="000000" w:themeColor="text1"/>
          <w:lang w:eastAsia="zh-CN"/>
        </w:rPr>
        <w:t>config</w:t>
      </w:r>
      <w:r w:rsidRPr="009F4F23">
        <w:rPr>
          <w:color w:val="000000" w:themeColor="text1"/>
          <w:lang w:eastAsia="zh-CN"/>
        </w:rPr>
        <w:t>配置成功。</w:t>
      </w:r>
    </w:p>
    <w:p w14:paraId="0AC24B2C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0F4D5656" wp14:editId="24F5D6AB">
            <wp:extent cx="5334000" cy="2620751"/>
            <wp:effectExtent l="0" t="0" r="0" b="0"/>
            <wp:docPr id="5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F:\CODE\GIThub\Markdown\%E5%A4%A7%E4%B8%89%E8%AF%BE%E7%A8%8B\%E5%BE%AE%E6%9C%8D%E5%8A%A1\%E5%AE%9E%E9%AA%8C%E4%B8%83%E3%80%81%E5%85%AB\assets\image-20241114183716365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0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CA90E7" w14:textId="77777777" w:rsidR="00365F77" w:rsidRPr="009F4F23" w:rsidRDefault="00365F77">
      <w:pPr>
        <w:pStyle w:val="a0"/>
        <w:rPr>
          <w:color w:val="000000" w:themeColor="text1"/>
        </w:rPr>
      </w:pPr>
    </w:p>
    <w:p w14:paraId="2825D76B" w14:textId="77777777" w:rsidR="00365F77" w:rsidRPr="009F4F23" w:rsidRDefault="00962AED">
      <w:pPr>
        <w:pStyle w:val="3"/>
        <w:rPr>
          <w:color w:val="000000" w:themeColor="text1"/>
        </w:rPr>
      </w:pPr>
      <w:bookmarkStart w:id="19" w:name="spring-cloud-config-svn方式"/>
      <w:bookmarkStart w:id="20" w:name="_Toc183008154"/>
      <w:bookmarkEnd w:id="8"/>
      <w:bookmarkEnd w:id="15"/>
      <w:bookmarkEnd w:id="18"/>
      <w:r w:rsidRPr="009F4F23">
        <w:rPr>
          <w:color w:val="000000" w:themeColor="text1"/>
        </w:rPr>
        <w:lastRenderedPageBreak/>
        <w:t>Spring Cloud Config-SVN</w:t>
      </w:r>
      <w:r w:rsidRPr="009F4F23">
        <w:rPr>
          <w:color w:val="000000" w:themeColor="text1"/>
        </w:rPr>
        <w:t>方式</w:t>
      </w:r>
      <w:bookmarkEnd w:id="20"/>
    </w:p>
    <w:p w14:paraId="4EC5F41E" w14:textId="77777777" w:rsidR="00365F77" w:rsidRPr="009F4F23" w:rsidRDefault="00962AED">
      <w:pPr>
        <w:pStyle w:val="4"/>
        <w:rPr>
          <w:color w:val="000000" w:themeColor="text1"/>
        </w:rPr>
      </w:pPr>
      <w:bookmarkStart w:id="21" w:name="创建svn仓库并将配置文件上传至svn仓库"/>
      <w:r w:rsidRPr="009F4F23">
        <w:rPr>
          <w:color w:val="000000" w:themeColor="text1"/>
        </w:rPr>
        <w:t>创建</w:t>
      </w:r>
      <w:r w:rsidRPr="009F4F23">
        <w:rPr>
          <w:color w:val="000000" w:themeColor="text1"/>
        </w:rPr>
        <w:t>SVN</w:t>
      </w:r>
      <w:r w:rsidRPr="009F4F23">
        <w:rPr>
          <w:color w:val="000000" w:themeColor="text1"/>
        </w:rPr>
        <w:t>仓库，并将配置文件上传至</w:t>
      </w:r>
      <w:r w:rsidRPr="009F4F23">
        <w:rPr>
          <w:color w:val="000000" w:themeColor="text1"/>
        </w:rPr>
        <w:t>SVN</w:t>
      </w:r>
      <w:r w:rsidRPr="009F4F23">
        <w:rPr>
          <w:color w:val="000000" w:themeColor="text1"/>
        </w:rPr>
        <w:t>仓库</w:t>
      </w:r>
    </w:p>
    <w:p w14:paraId="1B331158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06392528" wp14:editId="59532A80">
            <wp:extent cx="5270500" cy="4648200"/>
            <wp:effectExtent l="0" t="0" r="0" b="0"/>
            <wp:docPr id="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1" name="Picture" descr="F:\CODE\GIThub\Markdown\%E5%A4%A7%E4%B8%89%E8%AF%BE%E7%A8%8B\%E5%BE%AE%E6%9C%8D%E5%8A%A1\%E5%AE%9E%E9%AA%8C%E4%B8%83%E3%80%81%E5%85%AB\assets\clip_image020-1731579643056-50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2D2CC5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66924877" wp14:editId="14F2E083">
            <wp:extent cx="5270500" cy="4648200"/>
            <wp:effectExtent l="0" t="0" r="0" b="0"/>
            <wp:docPr id="6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4" name="Picture" descr="F:\CODE\GIThub\Markdown\%E5%A4%A7%E4%B8%89%E8%AF%BE%E7%A8%8B\%E5%BE%AE%E6%9C%8D%E5%8A%A1\%E5%AE%9E%E9%AA%8C%E4%B8%83%E3%80%81%E5%85%AB\assets\clip_image022-1731579643057-51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D1B4634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449BCEEA" wp14:editId="285DD23B">
            <wp:extent cx="5270500" cy="4648200"/>
            <wp:effectExtent l="0" t="0" r="0" b="0"/>
            <wp:docPr id="6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F:\CODE\GIThub\Markdown\%E5%A4%A7%E4%B8%89%E8%AF%BE%E7%A8%8B\%E5%BE%AE%E6%9C%8D%E5%8A%A1\%E5%AE%9E%E9%AA%8C%E4%B8%83%E3%80%81%E5%85%AB\assets\clip_image024-1731579643057-52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648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60FB0D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3256F880" wp14:editId="4D8822E3">
            <wp:extent cx="5270500" cy="4273550"/>
            <wp:effectExtent l="0" t="0" r="0" b="0"/>
            <wp:docPr id="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F:\CODE\GIThub\Markdown\%E5%A4%A7%E4%B8%89%E8%AF%BE%E7%A8%8B\%E5%BE%AE%E6%9C%8D%E5%8A%A1\%E5%AE%9E%E9%AA%8C%E4%B8%83%E3%80%81%E5%85%AB\assets\clip_image026-1731579643057-53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73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8C0A79" w14:textId="77777777" w:rsidR="00365F77" w:rsidRPr="009F4F23" w:rsidRDefault="00962AED">
      <w:pPr>
        <w:pStyle w:val="4"/>
        <w:rPr>
          <w:color w:val="000000" w:themeColor="text1"/>
        </w:rPr>
      </w:pPr>
      <w:bookmarkStart w:id="22" w:name="myshop-config导入svn依赖并修改config服务端配置文件"/>
      <w:bookmarkEnd w:id="21"/>
      <w:r w:rsidRPr="009F4F23">
        <w:rPr>
          <w:color w:val="000000" w:themeColor="text1"/>
        </w:rPr>
        <w:lastRenderedPageBreak/>
        <w:t>myshop-config</w:t>
      </w:r>
      <w:r w:rsidRPr="009F4F23">
        <w:rPr>
          <w:color w:val="000000" w:themeColor="text1"/>
        </w:rPr>
        <w:t>导入</w:t>
      </w:r>
      <w:r w:rsidRPr="009F4F23">
        <w:rPr>
          <w:color w:val="000000" w:themeColor="text1"/>
        </w:rPr>
        <w:t>SVN</w:t>
      </w:r>
      <w:r w:rsidRPr="009F4F23">
        <w:rPr>
          <w:color w:val="000000" w:themeColor="text1"/>
        </w:rPr>
        <w:t>依赖并修改</w:t>
      </w:r>
      <w:r w:rsidRPr="009F4F23">
        <w:rPr>
          <w:color w:val="000000" w:themeColor="text1"/>
        </w:rPr>
        <w:t>config</w:t>
      </w:r>
      <w:r w:rsidRPr="009F4F23">
        <w:rPr>
          <w:color w:val="000000" w:themeColor="text1"/>
        </w:rPr>
        <w:t>服务端配置文件</w:t>
      </w:r>
    </w:p>
    <w:p w14:paraId="087A9B41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7AAF36E1" wp14:editId="2ED93C77">
            <wp:extent cx="5270500" cy="4610100"/>
            <wp:effectExtent l="0" t="0" r="0" b="0"/>
            <wp:docPr id="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Picture" descr="F:\CODE\GIThub\Markdown\%E5%A4%A7%E4%B8%89%E8%AF%BE%E7%A8%8B\%E5%BE%AE%E6%9C%8D%E5%8A%A1\%E5%AE%9E%E9%AA%8C%E4%B8%83%E3%80%81%E5%85%AB\assets\clip_image004-1731579737147-68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A2B12D" w14:textId="77777777" w:rsidR="00365F77" w:rsidRPr="009F4F23" w:rsidRDefault="00962AED">
      <w:pPr>
        <w:pStyle w:val="4"/>
        <w:rPr>
          <w:color w:val="000000" w:themeColor="text1"/>
          <w:lang w:eastAsia="zh-CN"/>
        </w:rPr>
      </w:pPr>
      <w:bookmarkStart w:id="23" w:name="重启config测试服务端是否能连上仓库"/>
      <w:bookmarkEnd w:id="22"/>
      <w:r w:rsidRPr="009F4F23">
        <w:rPr>
          <w:color w:val="000000" w:themeColor="text1"/>
          <w:lang w:eastAsia="zh-CN"/>
        </w:rPr>
        <w:lastRenderedPageBreak/>
        <w:t>重启</w:t>
      </w:r>
      <w:r w:rsidRPr="009F4F23">
        <w:rPr>
          <w:color w:val="000000" w:themeColor="text1"/>
          <w:lang w:eastAsia="zh-CN"/>
        </w:rPr>
        <w:t>config</w:t>
      </w:r>
      <w:r w:rsidRPr="009F4F23">
        <w:rPr>
          <w:color w:val="000000" w:themeColor="text1"/>
          <w:lang w:eastAsia="zh-CN"/>
        </w:rPr>
        <w:t>，测试服务端是否能连上仓库</w:t>
      </w:r>
    </w:p>
    <w:p w14:paraId="1673FDC4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5EF17C44" wp14:editId="71393124">
            <wp:extent cx="5334000" cy="5247105"/>
            <wp:effectExtent l="0" t="0" r="0" b="0"/>
            <wp:docPr id="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" name="Picture" descr="F:\CODE\GIThub\Markdown\%E5%A4%A7%E4%B8%89%E8%AF%BE%E7%A8%8B\%E5%BE%AE%E6%9C%8D%E5%8A%A1\%E5%AE%9E%E9%AA%8C%E4%B8%83%E3%80%81%E5%85%AB\assets\image-20241114184100789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1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ADB09B0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3A1F1642" wp14:editId="55A5B645">
            <wp:extent cx="5270500" cy="469900"/>
            <wp:effectExtent l="0" t="0" r="0" b="0"/>
            <wp:docPr id="8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1" name="Picture" descr="F:\CODE\GIThub\Markdown\%E5%A4%A7%E4%B8%89%E8%AF%BE%E7%A8%8B\%E5%BE%AE%E6%9C%8D%E5%8A%A1\%E5%AE%9E%E9%AA%8C%E4%B8%83%E3%80%81%E5%85%AB\assets\clip_image010-1731579737148-71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00F9BB3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514E5C2B" wp14:editId="4632B510">
            <wp:extent cx="5270500" cy="2819400"/>
            <wp:effectExtent l="0" t="0" r="0" b="0"/>
            <wp:docPr id="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4" name="Picture" descr="F:\CODE\GIThub\Markdown\%E5%A4%A7%E4%B8%89%E8%AF%BE%E7%A8%8B\%E5%BE%AE%E6%9C%8D%E5%8A%A1\%E5%AE%9E%E9%AA%8C%E4%B8%83%E3%80%81%E5%85%AB\assets\clip_image012-1731579737150-72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1D4F81F" w14:textId="77777777" w:rsidR="00365F77" w:rsidRPr="009F4F23" w:rsidRDefault="00962AED">
      <w:pPr>
        <w:pStyle w:val="4"/>
        <w:rPr>
          <w:color w:val="000000" w:themeColor="text1"/>
        </w:rPr>
      </w:pPr>
      <w:bookmarkStart w:id="24" w:name="Xc79d2d3ea8addf8a676e4cdf466352acf4b775d"/>
      <w:bookmarkEnd w:id="23"/>
      <w:r w:rsidRPr="009F4F23">
        <w:rPr>
          <w:color w:val="000000" w:themeColor="text1"/>
        </w:rPr>
        <w:t>修改微服务端</w:t>
      </w:r>
      <w:r w:rsidRPr="009F4F23">
        <w:rPr>
          <w:color w:val="000000" w:themeColor="text1"/>
        </w:rPr>
        <w:t>bootstrap.yml</w:t>
      </w:r>
      <w:r w:rsidRPr="009F4F23">
        <w:rPr>
          <w:color w:val="000000" w:themeColor="text1"/>
        </w:rPr>
        <w:t>，并重启微服务，验证服务能否从</w:t>
      </w:r>
      <w:r w:rsidRPr="009F4F23">
        <w:rPr>
          <w:color w:val="000000" w:themeColor="text1"/>
        </w:rPr>
        <w:t>SVN</w:t>
      </w:r>
      <w:r w:rsidRPr="009F4F23">
        <w:rPr>
          <w:color w:val="000000" w:themeColor="text1"/>
        </w:rPr>
        <w:t>获取配置文件，记录请求</w:t>
      </w:r>
      <w:r w:rsidRPr="009F4F23">
        <w:rPr>
          <w:color w:val="000000" w:themeColor="text1"/>
        </w:rPr>
        <w:t>localhost:9001/user/2</w:t>
      </w:r>
      <w:r w:rsidRPr="009F4F23">
        <w:rPr>
          <w:color w:val="000000" w:themeColor="text1"/>
        </w:rPr>
        <w:t>的返回结果</w:t>
      </w:r>
    </w:p>
    <w:p w14:paraId="523F8BC9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2258FFAE" wp14:editId="4B557A05">
            <wp:extent cx="5270500" cy="1943100"/>
            <wp:effectExtent l="0" t="0" r="0" b="0"/>
            <wp:docPr id="8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" name="Picture" descr="F:\CODE\GIThub\Markdown\%E5%A4%A7%E4%B8%89%E8%AF%BE%E7%A8%8B\%E5%BE%AE%E6%9C%8D%E5%8A%A1\%E5%AE%9E%E9%AA%8C%E4%B8%83%E3%80%81%E5%85%AB\assets\clip_image016-1731579737151-74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943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AE285A5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2936FA6B" wp14:editId="3D31A43A">
            <wp:extent cx="5270500" cy="2965450"/>
            <wp:effectExtent l="0" t="0" r="0" b="0"/>
            <wp:docPr id="9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1" name="Picture" descr="F:\CODE\GIThub\Markdown\%E5%A4%A7%E4%B8%89%E8%AF%BE%E7%A8%8B\%E5%BE%AE%E6%9C%8D%E5%8A%A1\%E5%AE%9E%E9%AA%8C%E4%B8%83%E3%80%81%E5%85%AB\assets\clip_image002-1731579759368-84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965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F2DECCD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3476183E" wp14:editId="318CCDD4">
            <wp:extent cx="5276850" cy="342900"/>
            <wp:effectExtent l="0" t="0" r="0" b="0"/>
            <wp:docPr id="9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" name="Picture" descr="F:\CODE\GIThub\Markdown\%E5%A4%A7%E4%B8%89%E8%AF%BE%E7%A8%8B\%E5%BE%AE%E6%9C%8D%E5%8A%A1\%E5%AE%9E%E9%AA%8C%E4%B8%83%E3%80%81%E5%85%AB\assets\clip_image004-1731579759368-83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E230A3" w14:textId="77777777" w:rsidR="00365F77" w:rsidRPr="009F4F23" w:rsidRDefault="00962AED">
      <w:pPr>
        <w:pStyle w:val="3"/>
        <w:rPr>
          <w:color w:val="000000" w:themeColor="text1"/>
          <w:lang w:eastAsia="zh-CN"/>
        </w:rPr>
      </w:pPr>
      <w:bookmarkStart w:id="25" w:name="spring-cloud-bus消息总线"/>
      <w:bookmarkStart w:id="26" w:name="_Toc183008155"/>
      <w:bookmarkEnd w:id="19"/>
      <w:bookmarkEnd w:id="24"/>
      <w:r w:rsidRPr="009F4F23">
        <w:rPr>
          <w:color w:val="000000" w:themeColor="text1"/>
          <w:lang w:eastAsia="zh-CN"/>
        </w:rPr>
        <w:t>Spring Cloud Bus</w:t>
      </w:r>
      <w:r w:rsidRPr="009F4F23">
        <w:rPr>
          <w:color w:val="000000" w:themeColor="text1"/>
          <w:lang w:eastAsia="zh-CN"/>
        </w:rPr>
        <w:t>消息总线</w:t>
      </w:r>
      <w:bookmarkEnd w:id="26"/>
    </w:p>
    <w:p w14:paraId="5370D7F2" w14:textId="77777777" w:rsidR="00365F77" w:rsidRPr="009F4F23" w:rsidRDefault="00962AED">
      <w:pPr>
        <w:pStyle w:val="4"/>
        <w:rPr>
          <w:color w:val="000000" w:themeColor="text1"/>
          <w:lang w:eastAsia="zh-CN"/>
        </w:rPr>
      </w:pPr>
      <w:bookmarkStart w:id="27" w:name="X9dc28b10c76975f8427c6abf7c5eeff28702971"/>
      <w:r w:rsidRPr="009F4F23">
        <w:rPr>
          <w:color w:val="000000" w:themeColor="text1"/>
          <w:lang w:eastAsia="zh-CN"/>
        </w:rPr>
        <w:t>新建一个端口为</w:t>
      </w:r>
      <w:r w:rsidRPr="009F4F23">
        <w:rPr>
          <w:color w:val="000000" w:themeColor="text1"/>
          <w:lang w:eastAsia="zh-CN"/>
        </w:rPr>
        <w:t>3307</w:t>
      </w:r>
      <w:r w:rsidRPr="009F4F23">
        <w:rPr>
          <w:color w:val="000000" w:themeColor="text1"/>
          <w:lang w:eastAsia="zh-CN"/>
        </w:rPr>
        <w:t>的同名数据库，但</w:t>
      </w:r>
      <w:r w:rsidRPr="009F4F23">
        <w:rPr>
          <w:color w:val="000000" w:themeColor="text1"/>
          <w:lang w:eastAsia="zh-CN"/>
        </w:rPr>
        <w:t>3307</w:t>
      </w:r>
      <w:r w:rsidRPr="009F4F23">
        <w:rPr>
          <w:color w:val="000000" w:themeColor="text1"/>
          <w:lang w:eastAsia="zh-CN"/>
        </w:rPr>
        <w:t>与</w:t>
      </w:r>
      <w:r w:rsidRPr="009F4F23">
        <w:rPr>
          <w:color w:val="000000" w:themeColor="text1"/>
          <w:lang w:eastAsia="zh-CN"/>
        </w:rPr>
        <w:t>3306</w:t>
      </w:r>
      <w:r w:rsidRPr="009F4F23">
        <w:rPr>
          <w:color w:val="000000" w:themeColor="text1"/>
          <w:lang w:eastAsia="zh-CN"/>
        </w:rPr>
        <w:t>两数据库表内容不同</w:t>
      </w:r>
      <w:r w:rsidRPr="009F4F23">
        <w:rPr>
          <w:color w:val="000000" w:themeColor="text1"/>
          <w:lang w:eastAsia="zh-CN"/>
        </w:rPr>
        <w:t>SVN</w:t>
      </w:r>
      <w:r w:rsidRPr="009F4F23">
        <w:rPr>
          <w:color w:val="000000" w:themeColor="text1"/>
          <w:lang w:eastAsia="zh-CN"/>
        </w:rPr>
        <w:t>仓库中修改用户微服务配置，将数据源改为</w:t>
      </w:r>
      <w:r w:rsidRPr="009F4F23">
        <w:rPr>
          <w:color w:val="000000" w:themeColor="text1"/>
          <w:lang w:eastAsia="zh-CN"/>
        </w:rPr>
        <w:t>3307</w:t>
      </w:r>
      <w:r w:rsidRPr="009F4F23">
        <w:rPr>
          <w:color w:val="000000" w:themeColor="text1"/>
          <w:lang w:eastAsia="zh-CN"/>
        </w:rPr>
        <w:t>的数据库，通过服务端查看该配置文件是否修改生效？</w:t>
      </w:r>
    </w:p>
    <w:p w14:paraId="2B194D23" w14:textId="77777777" w:rsidR="00365F77" w:rsidRPr="009F4F23" w:rsidRDefault="00962AED">
      <w:pPr>
        <w:pStyle w:val="FirstParagraph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>配置文件改变，但是不生效（即依旧是旧连接）</w:t>
      </w:r>
    </w:p>
    <w:p w14:paraId="04B0F29D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01C1068D" wp14:editId="6524FC1A">
            <wp:extent cx="5334000" cy="3592982"/>
            <wp:effectExtent l="0" t="0" r="0" b="0"/>
            <wp:docPr id="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" name="Picture" descr="F:\CODE\GIThub\Markdown\%E5%A4%A7%E4%B8%89%E8%AF%BE%E7%A8%8B\%E5%BE%AE%E6%9C%8D%E5%8A%A1\%E5%AE%9E%E9%AA%8C%E4%B8%83%E3%80%81%E5%85%AB\assets\image-20241114184153656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29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3581BAC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56E86A15" wp14:editId="2D3A830B">
            <wp:extent cx="5276850" cy="1111250"/>
            <wp:effectExtent l="0" t="0" r="0" b="0"/>
            <wp:docPr id="1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" name="Picture" descr="F:\CODE\GIThub\Markdown\%E5%A4%A7%E4%B8%89%E8%AF%BE%E7%A8%8B\%E5%BE%AE%E6%9C%8D%E5%8A%A1\%E5%AE%9E%E9%AA%8C%E4%B8%83%E3%80%81%E5%85%AB\assets\clip_image004-1731579813066-88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111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2A5686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38C2078D" wp14:editId="06A87BCD">
            <wp:extent cx="5276850" cy="1390650"/>
            <wp:effectExtent l="0" t="0" r="0" b="0"/>
            <wp:docPr id="10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" name="Picture" descr="F:\CODE\GIThub\Markdown\%E5%A4%A7%E4%B8%89%E8%AF%BE%E7%A8%8B\%E5%BE%AE%E6%9C%8D%E5%8A%A1\%E5%AE%9E%E9%AA%8C%E4%B8%83%E3%80%81%E5%85%AB\assets\clip_image006-1731579813066-89.jp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390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1461FA2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 xml:space="preserve"> </w:t>
      </w:r>
    </w:p>
    <w:p w14:paraId="4A38523B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>更新仓库的配置文件重启才会生效</w:t>
      </w:r>
    </w:p>
    <w:p w14:paraId="6DB78D1A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 xml:space="preserve"> </w:t>
      </w:r>
    </w:p>
    <w:p w14:paraId="35AD1F53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08A21735" wp14:editId="4D60F46A">
            <wp:extent cx="5334000" cy="2485868"/>
            <wp:effectExtent l="0" t="0" r="0" b="0"/>
            <wp:docPr id="10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" name="Picture" descr="F:\CODE\GIThub\Markdown\%E5%A4%A7%E4%B8%89%E8%AF%BE%E7%A8%8B\%E5%BE%AE%E6%9C%8D%E5%8A%A1\%E5%AE%9E%E9%AA%8C%E4%B8%83%E3%80%81%E5%85%AB\assets\clip_image008-1731579813066-90.jp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5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D9776D0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1B8D6E23" wp14:editId="1BC6F036">
            <wp:extent cx="5276850" cy="4552950"/>
            <wp:effectExtent l="0" t="0" r="0" b="0"/>
            <wp:docPr id="11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1" name="Picture" descr="F:\CODE\GIThub\Markdown\%E5%A4%A7%E4%B8%89%E8%AF%BE%E7%A8%8B\%E5%BE%AE%E6%9C%8D%E5%8A%A1\%E5%AE%9E%E9%AA%8C%E4%B8%83%E3%80%81%E5%85%AB\assets\clip_image010-1731579813066-91.jp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4552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B5E43A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39FA03A3" wp14:editId="476A4AA6">
            <wp:extent cx="5270500" cy="4248150"/>
            <wp:effectExtent l="0" t="0" r="0" b="0"/>
            <wp:docPr id="1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4" name="Picture" descr="F:\CODE\GIThub\Markdown\%E5%A4%A7%E4%B8%89%E8%AF%BE%E7%A8%8B\%E5%BE%AE%E6%9C%8D%E5%8A%A1\%E5%AE%9E%E9%AA%8C%E4%B8%83%E3%80%81%E5%85%AB\assets\clip_image012-1731579813066-92.jpg"/>
                    <pic:cNvPicPr>
                      <a:picLocks noChangeAspect="1" noChangeArrowheads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248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0156AB" w14:textId="77777777" w:rsidR="00365F77" w:rsidRPr="009F4F23" w:rsidRDefault="00962AED">
      <w:pPr>
        <w:pStyle w:val="4"/>
        <w:rPr>
          <w:color w:val="000000" w:themeColor="text1"/>
        </w:rPr>
      </w:pPr>
      <w:bookmarkStart w:id="28" w:name="docker中创建rabbitmq容器"/>
      <w:bookmarkEnd w:id="27"/>
      <w:r w:rsidRPr="009F4F23">
        <w:rPr>
          <w:color w:val="000000" w:themeColor="text1"/>
        </w:rPr>
        <w:t>docker</w:t>
      </w:r>
      <w:r w:rsidRPr="009F4F23">
        <w:rPr>
          <w:color w:val="000000" w:themeColor="text1"/>
        </w:rPr>
        <w:t>中创建</w:t>
      </w:r>
      <w:r w:rsidRPr="009F4F23">
        <w:rPr>
          <w:color w:val="000000" w:themeColor="text1"/>
        </w:rPr>
        <w:t>rabbitmq</w:t>
      </w:r>
      <w:r w:rsidRPr="009F4F23">
        <w:rPr>
          <w:color w:val="000000" w:themeColor="text1"/>
        </w:rPr>
        <w:t>容器</w:t>
      </w:r>
    </w:p>
    <w:p w14:paraId="0D66B08C" w14:textId="77777777" w:rsidR="00365F77" w:rsidRPr="009F4F23" w:rsidRDefault="00962AED">
      <w:pPr>
        <w:pStyle w:val="5"/>
        <w:rPr>
          <w:color w:val="000000" w:themeColor="text1"/>
        </w:rPr>
      </w:pPr>
      <w:bookmarkStart w:id="29" w:name="下载rabbitmq镜像然后启动rabbitmq"/>
      <w:r w:rsidRPr="009F4F23">
        <w:rPr>
          <w:color w:val="000000" w:themeColor="text1"/>
        </w:rPr>
        <w:t>下载</w:t>
      </w:r>
      <w:r w:rsidRPr="009F4F23">
        <w:rPr>
          <w:color w:val="000000" w:themeColor="text1"/>
        </w:rPr>
        <w:t>rabbitmq</w:t>
      </w:r>
      <w:r w:rsidRPr="009F4F23">
        <w:rPr>
          <w:color w:val="000000" w:themeColor="text1"/>
        </w:rPr>
        <w:t>镜像，然后启动</w:t>
      </w:r>
      <w:r w:rsidRPr="009F4F23">
        <w:rPr>
          <w:color w:val="000000" w:themeColor="text1"/>
        </w:rPr>
        <w:t>rabbitmq</w:t>
      </w:r>
    </w:p>
    <w:p w14:paraId="378F96D8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53BE9241" wp14:editId="50FD9A2F">
            <wp:extent cx="5283200" cy="177800"/>
            <wp:effectExtent l="0" t="0" r="0" b="0"/>
            <wp:docPr id="1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Picture" descr="F:\CODE\GIThub\Markdown\%E5%A4%A7%E4%B8%89%E8%AF%BE%E7%A8%8B\%E5%BE%AE%E6%9C%8D%E5%8A%A1\%E5%AE%9E%E9%AA%8C%E4%B8%83%E3%80%81%E5%85%AB\assets\clip_image014-1731579813066-93.jpg"/>
                    <pic:cNvPicPr>
                      <a:picLocks noChangeAspect="1" noChangeArrowheads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77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A9AA7D9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30" w:name="访问rabbitmq用户名密码均为guest"/>
      <w:bookmarkEnd w:id="29"/>
      <w:r w:rsidRPr="009F4F23">
        <w:rPr>
          <w:color w:val="000000" w:themeColor="text1"/>
          <w:lang w:eastAsia="zh-CN"/>
        </w:rPr>
        <w:t>访问</w:t>
      </w:r>
      <w:r w:rsidRPr="009F4F23">
        <w:rPr>
          <w:color w:val="000000" w:themeColor="text1"/>
          <w:lang w:eastAsia="zh-CN"/>
        </w:rPr>
        <w:t>rabbitmq</w:t>
      </w:r>
      <w:r w:rsidRPr="009F4F23">
        <w:rPr>
          <w:color w:val="000000" w:themeColor="text1"/>
          <w:lang w:eastAsia="zh-CN"/>
        </w:rPr>
        <w:t>，用户名密码均为</w:t>
      </w:r>
      <w:r w:rsidRPr="009F4F23">
        <w:rPr>
          <w:color w:val="000000" w:themeColor="text1"/>
          <w:lang w:eastAsia="zh-CN"/>
        </w:rPr>
        <w:t>guest</w:t>
      </w:r>
    </w:p>
    <w:p w14:paraId="3A25FF55" w14:textId="77777777" w:rsidR="00365F77" w:rsidRPr="009F4F23" w:rsidRDefault="00962AED">
      <w:pPr>
        <w:pStyle w:val="FirstParagraph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>我的登录</w:t>
      </w:r>
    </w:p>
    <w:p w14:paraId="5EC12F00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2C10DD5C" wp14:editId="1E08D58F">
            <wp:extent cx="5276850" cy="2819400"/>
            <wp:effectExtent l="0" t="0" r="0" b="0"/>
            <wp:docPr id="12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" name="Picture" descr="F:\CODE\GIThub\Markdown\%E5%A4%A7%E4%B8%89%E8%AF%BE%E7%A8%8B\%E5%BE%AE%E6%9C%8D%E5%8A%A1\%E5%AE%9E%E9%AA%8C%E4%B8%83%E3%80%81%E5%85%AB\assets\clip_image018-1731579813066-95.jpg"/>
                    <pic:cNvPicPr>
                      <a:picLocks noChangeAspect="1" noChangeArrowheads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81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4350C03" w14:textId="77777777" w:rsidR="00365F77" w:rsidRPr="009F4F23" w:rsidRDefault="00962AED">
      <w:pPr>
        <w:pStyle w:val="4"/>
        <w:rPr>
          <w:color w:val="000000" w:themeColor="text1"/>
        </w:rPr>
      </w:pPr>
      <w:bookmarkStart w:id="31" w:name="配置spring-cloud-bus客户端用户微服务购票微服务中配置"/>
      <w:bookmarkEnd w:id="28"/>
      <w:bookmarkEnd w:id="30"/>
      <w:r w:rsidRPr="009F4F23">
        <w:rPr>
          <w:color w:val="000000" w:themeColor="text1"/>
        </w:rPr>
        <w:t>配置</w:t>
      </w:r>
      <w:r w:rsidRPr="009F4F23">
        <w:rPr>
          <w:color w:val="000000" w:themeColor="text1"/>
        </w:rPr>
        <w:t>Spring Cloud Bus</w:t>
      </w:r>
      <w:r w:rsidRPr="009F4F23">
        <w:rPr>
          <w:color w:val="000000" w:themeColor="text1"/>
        </w:rPr>
        <w:t>客户端（用户微服务，购票微服务中配置）</w:t>
      </w:r>
    </w:p>
    <w:p w14:paraId="721A8FFA" w14:textId="77777777" w:rsidR="00365F77" w:rsidRPr="009F4F23" w:rsidRDefault="00962AED">
      <w:pPr>
        <w:pStyle w:val="5"/>
        <w:rPr>
          <w:color w:val="000000" w:themeColor="text1"/>
        </w:rPr>
      </w:pPr>
      <w:bookmarkStart w:id="32" w:name="X16c5739e735573fcadaef30dc77c288738a42a5"/>
      <w:r w:rsidRPr="009F4F23">
        <w:rPr>
          <w:color w:val="000000" w:themeColor="text1"/>
        </w:rPr>
        <w:t>Postman</w:t>
      </w:r>
      <w:r w:rsidRPr="009F4F23">
        <w:rPr>
          <w:color w:val="000000" w:themeColor="text1"/>
        </w:rPr>
        <w:t>中触发地址更新后，无需重启微服务，请求</w:t>
      </w:r>
      <w:r w:rsidRPr="009F4F23">
        <w:rPr>
          <w:color w:val="000000" w:themeColor="text1"/>
        </w:rPr>
        <w:t>localhost:9001/user/2</w:t>
      </w:r>
      <w:r w:rsidRPr="009F4F23">
        <w:rPr>
          <w:color w:val="000000" w:themeColor="text1"/>
        </w:rPr>
        <w:t>，记录请求结果，观察修改的配置文件（切换到</w:t>
      </w:r>
      <w:r w:rsidRPr="009F4F23">
        <w:rPr>
          <w:color w:val="000000" w:themeColor="text1"/>
        </w:rPr>
        <w:t>3307</w:t>
      </w:r>
      <w:r w:rsidRPr="009F4F23">
        <w:rPr>
          <w:color w:val="000000" w:themeColor="text1"/>
        </w:rPr>
        <w:t>数据库）是否生效</w:t>
      </w:r>
    </w:p>
    <w:p w14:paraId="00124F34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color w:val="000000" w:themeColor="text1"/>
        </w:rPr>
        <w:t xml:space="preserve"> </w:t>
      </w:r>
      <w:r w:rsidRPr="009F4F23">
        <w:rPr>
          <w:color w:val="000000" w:themeColor="text1"/>
        </w:rPr>
        <w:t>立即生效</w:t>
      </w:r>
    </w:p>
    <w:p w14:paraId="59752839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53F59F32" wp14:editId="10E92F9D">
            <wp:extent cx="5334000" cy="2484000"/>
            <wp:effectExtent l="0" t="0" r="0" b="0"/>
            <wp:docPr id="1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F:\CODE\GIThub\Markdown\%E5%A4%A7%E4%B8%89%E8%AF%BE%E7%A8%8B\%E5%BE%AE%E6%9C%8D%E5%8A%A1\%E5%AE%9E%E9%AA%8C%E4%B8%83%E3%80%81%E5%85%AB\assets\image-20241114184839633.png"/>
                    <pic:cNvPicPr>
                      <a:picLocks noChangeAspect="1" noChangeArrowheads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8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950499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5CD44378" wp14:editId="562D3D97">
            <wp:extent cx="5334000" cy="2744080"/>
            <wp:effectExtent l="0" t="0" r="0" b="0"/>
            <wp:docPr id="12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F:\CODE\GIThub\Markdown\%E5%A4%A7%E4%B8%89%E8%AF%BE%E7%A8%8B\%E5%BE%AE%E6%9C%8D%E5%8A%A1\%E5%AE%9E%E9%AA%8C%E4%B8%83%E3%80%81%E5%85%AB\assets\image-20241114184754193.png"/>
                    <pic:cNvPicPr>
                      <a:picLocks noChangeAspect="1" noChangeArrowheads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440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5DE4CA8" w14:textId="77777777" w:rsidR="00365F77" w:rsidRPr="009F4F23" w:rsidRDefault="00962AED">
      <w:pPr>
        <w:pStyle w:val="5"/>
        <w:rPr>
          <w:color w:val="000000" w:themeColor="text1"/>
        </w:rPr>
      </w:pPr>
      <w:bookmarkStart w:id="33" w:name="观察rabbitmq界面是否生成配置传输的queues"/>
      <w:bookmarkEnd w:id="32"/>
      <w:r w:rsidRPr="009F4F23">
        <w:rPr>
          <w:color w:val="000000" w:themeColor="text1"/>
        </w:rPr>
        <w:t>观察</w:t>
      </w:r>
      <w:r w:rsidRPr="009F4F23">
        <w:rPr>
          <w:color w:val="000000" w:themeColor="text1"/>
        </w:rPr>
        <w:t>rabbitmq</w:t>
      </w:r>
      <w:r w:rsidRPr="009F4F23">
        <w:rPr>
          <w:color w:val="000000" w:themeColor="text1"/>
        </w:rPr>
        <w:t>界面，是否生成配置传输的</w:t>
      </w:r>
      <w:r w:rsidRPr="009F4F23">
        <w:rPr>
          <w:color w:val="000000" w:themeColor="text1"/>
        </w:rPr>
        <w:t>queues</w:t>
      </w:r>
    </w:p>
    <w:p w14:paraId="2C2F923D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20A0B262" wp14:editId="4FE81BFD">
            <wp:extent cx="5270500" cy="3810000"/>
            <wp:effectExtent l="0" t="0" r="0" b="0"/>
            <wp:docPr id="1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" name="Picture" descr="F:\CODE\GIThub\Markdown\%E5%A4%A7%E4%B8%89%E8%AF%BE%E7%A8%8B\%E5%BE%AE%E6%9C%8D%E5%8A%A1\%E5%AE%9E%E9%AA%8C%E4%B8%83%E3%80%81%E5%85%AB\assets\clip_image004-1731579833820-110.jpg"/>
                    <pic:cNvPicPr>
                      <a:picLocks noChangeAspect="1" noChangeArrowheads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09F365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16869034" wp14:editId="4356E5D2">
            <wp:extent cx="5270500" cy="2444750"/>
            <wp:effectExtent l="0" t="0" r="0" b="0"/>
            <wp:docPr id="13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" name="Picture" descr="F:\CODE\GIThub\Markdown\%E5%A4%A7%E4%B8%89%E8%AF%BE%E7%A8%8B\%E5%BE%AE%E6%9C%8D%E5%8A%A1\%E5%AE%9E%E9%AA%8C%E4%B8%83%E3%80%81%E5%85%AB\assets\clip_image006-1731579833820-112.jpg"/>
                    <pic:cNvPicPr>
                      <a:picLocks noChangeAspect="1" noChangeArrowheads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CB3D3C" w14:textId="77777777" w:rsidR="00365F77" w:rsidRPr="009F4F23" w:rsidRDefault="00962AED">
      <w:pPr>
        <w:pStyle w:val="3"/>
        <w:rPr>
          <w:color w:val="000000" w:themeColor="text1"/>
        </w:rPr>
      </w:pPr>
      <w:bookmarkStart w:id="34" w:name="高可用配置中心"/>
      <w:bookmarkStart w:id="35" w:name="_Toc183008156"/>
      <w:bookmarkEnd w:id="25"/>
      <w:bookmarkEnd w:id="31"/>
      <w:bookmarkEnd w:id="33"/>
      <w:r w:rsidRPr="009F4F23">
        <w:rPr>
          <w:color w:val="000000" w:themeColor="text1"/>
        </w:rPr>
        <w:t>高可用配置中心</w:t>
      </w:r>
      <w:bookmarkEnd w:id="35"/>
    </w:p>
    <w:p w14:paraId="3FF914F1" w14:textId="77777777" w:rsidR="00365F77" w:rsidRPr="009F4F23" w:rsidRDefault="00962AED">
      <w:pPr>
        <w:pStyle w:val="4"/>
        <w:rPr>
          <w:color w:val="000000" w:themeColor="text1"/>
        </w:rPr>
      </w:pPr>
      <w:bookmarkStart w:id="36" w:name="myshop-config配置中心注册到eureka"/>
      <w:r w:rsidRPr="009F4F23">
        <w:rPr>
          <w:color w:val="000000" w:themeColor="text1"/>
        </w:rPr>
        <w:t>myshop-config</w:t>
      </w:r>
      <w:r w:rsidRPr="009F4F23">
        <w:rPr>
          <w:color w:val="000000" w:themeColor="text1"/>
        </w:rPr>
        <w:t>配置中心注册到</w:t>
      </w:r>
      <w:r w:rsidRPr="009F4F23">
        <w:rPr>
          <w:color w:val="000000" w:themeColor="text1"/>
        </w:rPr>
        <w:t>Eureka</w:t>
      </w:r>
    </w:p>
    <w:p w14:paraId="51A53BFD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color w:val="000000" w:themeColor="text1"/>
        </w:rPr>
        <w:t>修改配置文件，开启多个配置中心实例</w:t>
      </w:r>
    </w:p>
    <w:p w14:paraId="4AFB3BF7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77BB7557" wp14:editId="6D917274">
            <wp:extent cx="5276850" cy="920750"/>
            <wp:effectExtent l="0" t="0" r="0" b="0"/>
            <wp:docPr id="14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" name="Picture" descr="F:\CODE\GIThub\Markdown\%E5%A4%A7%E4%B8%89%E8%AF%BE%E7%A8%8B\%E5%BE%AE%E6%9C%8D%E5%8A%A1\%E5%AE%9E%E9%AA%8C%E4%B8%83%E3%80%81%E5%85%AB\assets\clip_image014-1731579833820-116.jpg"/>
                    <pic:cNvPicPr>
                      <a:picLocks noChangeAspect="1" noChangeArrowheads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920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3385184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7FE0C30C" wp14:editId="6CA7ADC0">
            <wp:extent cx="5270500" cy="2444750"/>
            <wp:effectExtent l="0" t="0" r="0" b="0"/>
            <wp:docPr id="14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6" name="Picture" descr="F:\CODE\GIThub\Markdown\%E5%A4%A7%E4%B8%89%E8%AF%BE%E7%A8%8B\%E5%BE%AE%E6%9C%8D%E5%8A%A1\%E5%AE%9E%E9%AA%8C%E4%B8%83%E3%80%81%E5%85%AB\assets\clip_image016-1731579833820-115.jpg"/>
                    <pic:cNvPicPr>
                      <a:picLocks noChangeAspect="1" noChangeArrowheads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444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9C062D" w14:textId="77777777" w:rsidR="00365F77" w:rsidRPr="009F4F23" w:rsidRDefault="00962AED">
      <w:pPr>
        <w:pStyle w:val="4"/>
        <w:rPr>
          <w:color w:val="000000" w:themeColor="text1"/>
        </w:rPr>
      </w:pPr>
      <w:bookmarkStart w:id="37" w:name="Xbe284c0fa9d725ab43b25d64b4be0c796326ec0"/>
      <w:bookmarkEnd w:id="36"/>
      <w:r w:rsidRPr="009F4F23">
        <w:rPr>
          <w:color w:val="000000" w:themeColor="text1"/>
        </w:rPr>
        <w:t>修改</w:t>
      </w:r>
      <w:r w:rsidRPr="009F4F23">
        <w:rPr>
          <w:color w:val="000000" w:themeColor="text1"/>
        </w:rPr>
        <w:t>Spring Cloud Config</w:t>
      </w:r>
      <w:r w:rsidRPr="009F4F23">
        <w:rPr>
          <w:color w:val="000000" w:themeColor="text1"/>
        </w:rPr>
        <w:t>客户端引导配置文件</w:t>
      </w:r>
      <w:r w:rsidRPr="009F4F23">
        <w:rPr>
          <w:color w:val="000000" w:themeColor="text1"/>
        </w:rPr>
        <w:t>bootstr</w:t>
      </w:r>
      <w:r w:rsidRPr="009F4F23">
        <w:rPr>
          <w:color w:val="000000" w:themeColor="text1"/>
        </w:rPr>
        <w:t>ap.yml</w:t>
      </w:r>
    </w:p>
    <w:p w14:paraId="76A5C24A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color w:val="000000" w:themeColor="text1"/>
        </w:rPr>
        <w:t>myshop-config</w:t>
      </w:r>
      <w:r w:rsidRPr="009F4F23">
        <w:rPr>
          <w:color w:val="000000" w:themeColor="text1"/>
        </w:rPr>
        <w:t>注册到</w:t>
      </w:r>
      <w:r w:rsidRPr="009F4F23">
        <w:rPr>
          <w:color w:val="000000" w:themeColor="text1"/>
        </w:rPr>
        <w:t>Eureka</w:t>
      </w:r>
      <w:r w:rsidRPr="009F4F23">
        <w:rPr>
          <w:color w:val="000000" w:themeColor="text1"/>
        </w:rPr>
        <w:t>之后，客户端需通过服务名访问配置中心，且</w:t>
      </w:r>
      <w:r w:rsidRPr="009F4F23">
        <w:rPr>
          <w:color w:val="000000" w:themeColor="text1"/>
        </w:rPr>
        <w:t>bootstrap.yml</w:t>
      </w:r>
      <w:r w:rsidRPr="009F4F23">
        <w:rPr>
          <w:color w:val="000000" w:themeColor="text1"/>
        </w:rPr>
        <w:t>中需要包含</w:t>
      </w:r>
      <w:r w:rsidRPr="009F4F23">
        <w:rPr>
          <w:color w:val="000000" w:themeColor="text1"/>
        </w:rPr>
        <w:t>eureka</w:t>
      </w:r>
      <w:r w:rsidRPr="009F4F23">
        <w:rPr>
          <w:color w:val="000000" w:themeColor="text1"/>
        </w:rPr>
        <w:t>的配置</w:t>
      </w:r>
    </w:p>
    <w:p w14:paraId="501B77D5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77C18B78" wp14:editId="57106A03">
            <wp:extent cx="5270500" cy="2825750"/>
            <wp:effectExtent l="0" t="0" r="0" b="0"/>
            <wp:docPr id="14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" name="Picture" descr="F:\CODE\GIThub\Markdown\%E5%A4%A7%E4%B8%89%E8%AF%BE%E7%A8%8B\%E5%BE%AE%E6%9C%8D%E5%8A%A1\%E5%AE%9E%E9%AA%8C%E4%B8%83%E3%80%81%E5%85%AB\assets\clip_image018-1731579833820-117.jpg"/>
                    <pic:cNvPicPr>
                      <a:picLocks noChangeAspect="1" noChangeArrowheads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825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8D11666" w14:textId="77777777" w:rsidR="00365F77" w:rsidRPr="009F4F23" w:rsidRDefault="00365F77">
      <w:pPr>
        <w:pStyle w:val="a0"/>
        <w:rPr>
          <w:color w:val="000000" w:themeColor="text1"/>
        </w:rPr>
      </w:pPr>
    </w:p>
    <w:p w14:paraId="18550FBD" w14:textId="77777777" w:rsidR="00365F77" w:rsidRPr="009F4F23" w:rsidRDefault="00962AED">
      <w:pPr>
        <w:pStyle w:val="4"/>
        <w:rPr>
          <w:color w:val="000000" w:themeColor="text1"/>
          <w:lang w:eastAsia="zh-CN"/>
        </w:rPr>
      </w:pPr>
      <w:bookmarkStart w:id="38" w:name="启动微服务记录启动信息中连接的是哪一个config截图"/>
      <w:bookmarkEnd w:id="37"/>
      <w:r w:rsidRPr="009F4F23">
        <w:rPr>
          <w:color w:val="000000" w:themeColor="text1"/>
          <w:lang w:eastAsia="zh-CN"/>
        </w:rPr>
        <w:t>启动微服务，记录启动信息中连接的是哪一个</w:t>
      </w:r>
      <w:r w:rsidRPr="009F4F23">
        <w:rPr>
          <w:color w:val="000000" w:themeColor="text1"/>
          <w:lang w:eastAsia="zh-CN"/>
        </w:rPr>
        <w:t>config</w:t>
      </w:r>
      <w:r w:rsidRPr="009F4F23">
        <w:rPr>
          <w:color w:val="000000" w:themeColor="text1"/>
          <w:lang w:eastAsia="zh-CN"/>
        </w:rPr>
        <w:t>（截图）</w:t>
      </w:r>
    </w:p>
    <w:p w14:paraId="1249807B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2BBFD2D4" wp14:editId="7907CB68">
            <wp:extent cx="5276850" cy="1085850"/>
            <wp:effectExtent l="0" t="0" r="0" b="0"/>
            <wp:docPr id="15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4" name="Picture" descr="F:\CODE\GIThub\Markdown\%E5%A4%A7%E4%B8%89%E8%AF%BE%E7%A8%8B\%E5%BE%AE%E6%9C%8D%E5%8A%A1\%E5%AE%9E%E9%AA%8C%E4%B8%83%E3%80%81%E5%85%AB\assets\clip_image024-1731579833820-120.jpg"/>
                    <pic:cNvPicPr>
                      <a:picLocks noChangeAspect="1" noChangeArrowheads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8D2B8B7" w14:textId="77777777" w:rsidR="00365F77" w:rsidRPr="009F4F23" w:rsidRDefault="00962AED">
      <w:pPr>
        <w:pStyle w:val="4"/>
        <w:rPr>
          <w:color w:val="000000" w:themeColor="text1"/>
          <w:lang w:eastAsia="zh-CN"/>
        </w:rPr>
      </w:pPr>
      <w:bookmarkStart w:id="39" w:name="测试用户微服务可用性停止一个config观察微服务是否仍可用"/>
      <w:bookmarkEnd w:id="38"/>
      <w:r w:rsidRPr="009F4F23">
        <w:rPr>
          <w:color w:val="000000" w:themeColor="text1"/>
          <w:lang w:eastAsia="zh-CN"/>
        </w:rPr>
        <w:t>测试用户微服务可用性。停止一个</w:t>
      </w:r>
      <w:r w:rsidRPr="009F4F23">
        <w:rPr>
          <w:color w:val="000000" w:themeColor="text1"/>
          <w:lang w:eastAsia="zh-CN"/>
        </w:rPr>
        <w:t>config</w:t>
      </w:r>
      <w:r w:rsidRPr="009F4F23">
        <w:rPr>
          <w:color w:val="000000" w:themeColor="text1"/>
          <w:lang w:eastAsia="zh-CN"/>
        </w:rPr>
        <w:t>，观察微服务是否仍可用？</w:t>
      </w:r>
    </w:p>
    <w:p w14:paraId="370509A4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color w:val="000000" w:themeColor="text1"/>
        </w:rPr>
        <w:t>如</w:t>
      </w:r>
      <w:r w:rsidRPr="009F4F23">
        <w:rPr>
          <w:color w:val="000000" w:themeColor="text1"/>
        </w:rPr>
        <w:t>server</w:t>
      </w:r>
      <w:r w:rsidRPr="009F4F23">
        <w:rPr>
          <w:color w:val="000000" w:themeColor="text1"/>
        </w:rPr>
        <w:t>控制台所示，</w:t>
      </w:r>
      <w:r w:rsidRPr="009F4F23">
        <w:rPr>
          <w:color w:val="000000" w:themeColor="text1"/>
        </w:rPr>
        <w:t>12000</w:t>
      </w:r>
      <w:r w:rsidRPr="009F4F23">
        <w:rPr>
          <w:color w:val="000000" w:themeColor="text1"/>
        </w:rPr>
        <w:t>端口</w:t>
      </w:r>
      <w:r w:rsidRPr="009F4F23">
        <w:rPr>
          <w:color w:val="000000" w:themeColor="text1"/>
        </w:rPr>
        <w:t>config</w:t>
      </w:r>
      <w:r w:rsidRPr="009F4F23">
        <w:rPr>
          <w:color w:val="000000" w:themeColor="text1"/>
        </w:rPr>
        <w:t>已经取消挂载</w:t>
      </w:r>
    </w:p>
    <w:p w14:paraId="574FA527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3B133E0E" wp14:editId="6C4080DD">
            <wp:extent cx="5276850" cy="444500"/>
            <wp:effectExtent l="0" t="0" r="0" b="0"/>
            <wp:docPr id="15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" name="Picture" descr="F:\CODE\GIThub\Markdown\%E5%A4%A7%E4%B8%89%E8%AF%BE%E7%A8%8B\%E5%BE%AE%E6%9C%8D%E5%8A%A1\%E5%AE%9E%E9%AA%8C%E4%B8%83%E3%80%81%E5%85%AB\assets\clip_image026-1731579833821-121.jpg"/>
                    <pic:cNvPicPr>
                      <a:picLocks noChangeAspect="1" noChangeArrowheads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444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57FBB70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>但依然可以访问调用服务，</w:t>
      </w:r>
      <w:r w:rsidRPr="009F4F23">
        <w:rPr>
          <w:color w:val="000000" w:themeColor="text1"/>
          <w:lang w:eastAsia="zh-CN"/>
        </w:rPr>
        <w:t>config</w:t>
      </w:r>
      <w:r w:rsidRPr="009F4F23">
        <w:rPr>
          <w:color w:val="000000" w:themeColor="text1"/>
          <w:lang w:eastAsia="zh-CN"/>
        </w:rPr>
        <w:t>自动替换为另一个实例提供服务</w:t>
      </w:r>
    </w:p>
    <w:p w14:paraId="30466B3D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019CA011" wp14:editId="70B5505D">
            <wp:extent cx="5276850" cy="5562600"/>
            <wp:effectExtent l="0" t="0" r="0" b="0"/>
            <wp:docPr id="16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1" name="Picture" descr="F:\CODE\GIThub\Markdown\%E5%A4%A7%E4%B8%89%E8%AF%BE%E7%A8%8B\%E5%BE%AE%E6%9C%8D%E5%8A%A1\%E5%AE%9E%E9%AA%8C%E4%B8%83%E3%80%81%E5%85%AB\assets\clip_image028.jpg"/>
                    <pic:cNvPicPr>
                      <a:picLocks noChangeAspect="1" noChangeArrowheads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556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8CDBCE" w14:textId="67481952" w:rsidR="00365F77" w:rsidRPr="009F4F23" w:rsidRDefault="00962AED" w:rsidP="00962AED">
      <w:pPr>
        <w:pStyle w:val="1"/>
        <w:jc w:val="center"/>
        <w:rPr>
          <w:rFonts w:hint="eastAsia"/>
          <w:color w:val="000000" w:themeColor="text1"/>
          <w:lang w:eastAsia="zh-CN"/>
        </w:rPr>
      </w:pPr>
      <w:bookmarkStart w:id="40" w:name="lab-8-spring-cloud分布式链路跟踪"/>
      <w:bookmarkStart w:id="41" w:name="_Toc183008157"/>
      <w:bookmarkEnd w:id="0"/>
      <w:bookmarkEnd w:id="6"/>
      <w:bookmarkEnd w:id="34"/>
      <w:bookmarkEnd w:id="39"/>
      <w:r w:rsidRPr="009F4F23">
        <w:rPr>
          <w:color w:val="000000" w:themeColor="text1"/>
          <w:lang w:eastAsia="zh-CN"/>
        </w:rPr>
        <w:t>LAB 8</w:t>
      </w:r>
      <w:bookmarkEnd w:id="41"/>
    </w:p>
    <w:p w14:paraId="6ED91CBD" w14:textId="77777777" w:rsidR="00365F77" w:rsidRPr="009F4F23" w:rsidRDefault="00962AED">
      <w:pPr>
        <w:pStyle w:val="2"/>
        <w:rPr>
          <w:color w:val="000000" w:themeColor="text1"/>
          <w:lang w:eastAsia="zh-CN"/>
        </w:rPr>
      </w:pPr>
      <w:bookmarkStart w:id="42" w:name="一-实验目的-2"/>
      <w:bookmarkStart w:id="43" w:name="_Toc183008158"/>
      <w:r w:rsidRPr="009F4F23">
        <w:rPr>
          <w:color w:val="000000" w:themeColor="text1"/>
          <w:lang w:eastAsia="zh-CN"/>
        </w:rPr>
        <w:t>一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实验目的</w:t>
      </w:r>
      <w:bookmarkEnd w:id="43"/>
    </w:p>
    <w:p w14:paraId="1A3073A0" w14:textId="77777777" w:rsidR="00365F77" w:rsidRPr="009F4F23" w:rsidRDefault="00962AED">
      <w:pPr>
        <w:pStyle w:val="FirstParagraph"/>
        <w:rPr>
          <w:color w:val="000000" w:themeColor="text1"/>
          <w:lang w:eastAsia="zh-CN"/>
        </w:rPr>
      </w:pPr>
      <w:r w:rsidRPr="009F4F23">
        <w:rPr>
          <w:b/>
          <w:bCs/>
          <w:color w:val="000000" w:themeColor="text1"/>
          <w:lang w:eastAsia="zh-CN"/>
        </w:rPr>
        <w:t>增强对微服务架构的监控和故障诊断能力</w:t>
      </w:r>
      <w:r w:rsidRPr="009F4F23">
        <w:rPr>
          <w:color w:val="000000" w:themeColor="text1"/>
          <w:lang w:eastAsia="zh-CN"/>
        </w:rPr>
        <w:t>：通过整合</w:t>
      </w:r>
      <w:r w:rsidRPr="009F4F23">
        <w:rPr>
          <w:color w:val="000000" w:themeColor="text1"/>
          <w:lang w:eastAsia="zh-CN"/>
        </w:rPr>
        <w:t>Spring Cloud Sleuth</w:t>
      </w:r>
      <w:r w:rsidRPr="009F4F23">
        <w:rPr>
          <w:color w:val="000000" w:themeColor="text1"/>
          <w:lang w:eastAsia="zh-CN"/>
        </w:rPr>
        <w:t>和</w:t>
      </w:r>
      <w:r w:rsidRPr="009F4F23">
        <w:rPr>
          <w:color w:val="000000" w:themeColor="text1"/>
          <w:lang w:eastAsia="zh-CN"/>
        </w:rPr>
        <w:t>Zipkin</w:t>
      </w:r>
      <w:r w:rsidRPr="009F4F23">
        <w:rPr>
          <w:color w:val="000000" w:themeColor="text1"/>
          <w:lang w:eastAsia="zh-CN"/>
        </w:rPr>
        <w:t>，提供分布式链路跟踪功能，理解和监控微服务之间的调用关系和性能问题。</w:t>
      </w:r>
    </w:p>
    <w:p w14:paraId="4FD0896E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b/>
          <w:bCs/>
          <w:color w:val="000000" w:themeColor="text1"/>
          <w:lang w:eastAsia="zh-CN"/>
        </w:rPr>
        <w:t>实践日志增强技术</w:t>
      </w:r>
      <w:r w:rsidRPr="009F4F23">
        <w:rPr>
          <w:color w:val="000000" w:themeColor="text1"/>
          <w:lang w:eastAsia="zh-CN"/>
        </w:rPr>
        <w:t>：在微服务中加入日志跟踪代码，观察请求经过的微服务路径，并通过控制台输出了解服务间的调用详情。</w:t>
      </w:r>
    </w:p>
    <w:p w14:paraId="0E3525AB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b/>
          <w:bCs/>
          <w:color w:val="000000" w:themeColor="text1"/>
          <w:lang w:eastAsia="zh-CN"/>
        </w:rPr>
        <w:t>使用</w:t>
      </w:r>
      <w:r w:rsidRPr="009F4F23">
        <w:rPr>
          <w:b/>
          <w:bCs/>
          <w:color w:val="000000" w:themeColor="text1"/>
          <w:lang w:eastAsia="zh-CN"/>
        </w:rPr>
        <w:t>Zipkin</w:t>
      </w:r>
      <w:r w:rsidRPr="009F4F23">
        <w:rPr>
          <w:b/>
          <w:bCs/>
          <w:color w:val="000000" w:themeColor="text1"/>
          <w:lang w:eastAsia="zh-CN"/>
        </w:rPr>
        <w:t>进行深入的服务追踪分析</w:t>
      </w:r>
      <w:r w:rsidRPr="009F4F23">
        <w:rPr>
          <w:color w:val="000000" w:themeColor="text1"/>
          <w:lang w:eastAsia="zh-CN"/>
        </w:rPr>
        <w:t>：通过设置和使用</w:t>
      </w:r>
      <w:r w:rsidRPr="009F4F23">
        <w:rPr>
          <w:color w:val="000000" w:themeColor="text1"/>
          <w:lang w:eastAsia="zh-CN"/>
        </w:rPr>
        <w:t>Zipkin</w:t>
      </w:r>
      <w:r w:rsidRPr="009F4F23">
        <w:rPr>
          <w:color w:val="000000" w:themeColor="text1"/>
          <w:lang w:eastAsia="zh-CN"/>
        </w:rPr>
        <w:t>服务器，观察服务请求的详细信息，如调用时间和服务依赖关系。</w:t>
      </w:r>
    </w:p>
    <w:p w14:paraId="27F2C965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b/>
          <w:bCs/>
          <w:color w:val="000000" w:themeColor="text1"/>
          <w:lang w:eastAsia="zh-CN"/>
        </w:rPr>
        <w:lastRenderedPageBreak/>
        <w:t>了解和应用链路追踪数据</w:t>
      </w:r>
      <w:r w:rsidRPr="009F4F23">
        <w:rPr>
          <w:color w:val="000000" w:themeColor="text1"/>
          <w:lang w:eastAsia="zh-CN"/>
        </w:rPr>
        <w:t>：通过分析</w:t>
      </w:r>
      <w:r w:rsidRPr="009F4F23">
        <w:rPr>
          <w:color w:val="000000" w:themeColor="text1"/>
          <w:lang w:eastAsia="zh-CN"/>
        </w:rPr>
        <w:t>Zipkin</w:t>
      </w:r>
      <w:r w:rsidRPr="009F4F23">
        <w:rPr>
          <w:color w:val="000000" w:themeColor="text1"/>
          <w:lang w:eastAsia="zh-CN"/>
        </w:rPr>
        <w:t>收集的数据，学习如何利用这些数据优化微服务性能和解决实际问题。</w:t>
      </w:r>
    </w:p>
    <w:p w14:paraId="2824EAFB" w14:textId="77777777" w:rsidR="00365F77" w:rsidRPr="009F4F23" w:rsidRDefault="00962AED">
      <w:pPr>
        <w:pStyle w:val="2"/>
        <w:rPr>
          <w:color w:val="000000" w:themeColor="text1"/>
          <w:lang w:eastAsia="zh-CN"/>
        </w:rPr>
      </w:pPr>
      <w:bookmarkStart w:id="44" w:name="二-实验环境-2"/>
      <w:bookmarkStart w:id="45" w:name="_Toc183008159"/>
      <w:bookmarkEnd w:id="42"/>
      <w:r w:rsidRPr="009F4F23">
        <w:rPr>
          <w:color w:val="000000" w:themeColor="text1"/>
          <w:lang w:eastAsia="zh-CN"/>
        </w:rPr>
        <w:t>二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实验环境</w:t>
      </w:r>
      <w:bookmarkEnd w:id="45"/>
    </w:p>
    <w:p w14:paraId="2B575702" w14:textId="77777777" w:rsidR="00365F77" w:rsidRPr="009F4F23" w:rsidRDefault="00962AED">
      <w:pPr>
        <w:pStyle w:val="FirstParagraph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>操作系统</w:t>
      </w:r>
      <w:r w:rsidRPr="009F4F23">
        <w:rPr>
          <w:color w:val="000000" w:themeColor="text1"/>
          <w:lang w:eastAsia="zh-CN"/>
        </w:rPr>
        <w:t>:win11</w:t>
      </w:r>
    </w:p>
    <w:p w14:paraId="50B1A791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color w:val="000000" w:themeColor="text1"/>
        </w:rPr>
        <w:t>IDE: IDEA 2024</w:t>
      </w:r>
      <w:r w:rsidRPr="009F4F23">
        <w:rPr>
          <w:color w:val="000000" w:themeColor="text1"/>
        </w:rPr>
        <w:t>版</w:t>
      </w:r>
    </w:p>
    <w:p w14:paraId="4A763639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color w:val="000000" w:themeColor="text1"/>
        </w:rPr>
        <w:t>Ubuntu</w:t>
      </w:r>
      <w:r w:rsidRPr="009F4F23">
        <w:rPr>
          <w:color w:val="000000" w:themeColor="text1"/>
        </w:rPr>
        <w:t>：</w:t>
      </w:r>
      <w:r w:rsidRPr="009F4F23">
        <w:rPr>
          <w:color w:val="000000" w:themeColor="text1"/>
        </w:rPr>
        <w:t>24.0</w:t>
      </w:r>
    </w:p>
    <w:p w14:paraId="340B0CAA" w14:textId="77777777" w:rsidR="00365F77" w:rsidRPr="009F4F23" w:rsidRDefault="00962AED">
      <w:pPr>
        <w:pStyle w:val="2"/>
        <w:rPr>
          <w:color w:val="000000" w:themeColor="text1"/>
          <w:lang w:eastAsia="zh-CN"/>
        </w:rPr>
      </w:pPr>
      <w:bookmarkStart w:id="46" w:name="三-实验步骤-2"/>
      <w:bookmarkStart w:id="47" w:name="_Toc183008160"/>
      <w:bookmarkEnd w:id="44"/>
      <w:r w:rsidRPr="009F4F23">
        <w:rPr>
          <w:color w:val="000000" w:themeColor="text1"/>
          <w:lang w:eastAsia="zh-CN"/>
        </w:rPr>
        <w:t>三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实验步骤</w:t>
      </w:r>
      <w:bookmarkEnd w:id="47"/>
    </w:p>
    <w:p w14:paraId="26F19513" w14:textId="77777777" w:rsidR="00365F77" w:rsidRPr="009F4F23" w:rsidRDefault="00365F77">
      <w:pPr>
        <w:pStyle w:val="FirstParagraph"/>
        <w:rPr>
          <w:color w:val="000000" w:themeColor="text1"/>
          <w:lang w:eastAsia="zh-CN"/>
        </w:rPr>
      </w:pPr>
    </w:p>
    <w:p w14:paraId="1CF0C00A" w14:textId="77777777" w:rsidR="00365F77" w:rsidRPr="009F4F23" w:rsidRDefault="00962AED">
      <w:pPr>
        <w:pStyle w:val="3"/>
        <w:rPr>
          <w:color w:val="000000" w:themeColor="text1"/>
          <w:lang w:eastAsia="zh-CN"/>
        </w:rPr>
      </w:pPr>
      <w:bookmarkStart w:id="48" w:name="微服务方法增加日志功能"/>
      <w:bookmarkStart w:id="49" w:name="_Toc183008161"/>
      <w:r w:rsidRPr="009F4F23">
        <w:rPr>
          <w:color w:val="000000" w:themeColor="text1"/>
          <w:lang w:eastAsia="zh-CN"/>
        </w:rPr>
        <w:t>微服务方法增加日志功能</w:t>
      </w:r>
      <w:bookmarkEnd w:id="49"/>
    </w:p>
    <w:p w14:paraId="5B03F3B5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50" w:name="购票微服务方法增加日志功能"/>
      <w:r w:rsidRPr="009F4F23">
        <w:rPr>
          <w:color w:val="000000" w:themeColor="text1"/>
          <w:lang w:eastAsia="zh-CN"/>
        </w:rPr>
        <w:t>购票微服务方法增加日志功能</w:t>
      </w:r>
    </w:p>
    <w:p w14:paraId="41A949CF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76D8F5B8" wp14:editId="7C579BD6">
            <wp:extent cx="5276850" cy="1536700"/>
            <wp:effectExtent l="0" t="0" r="0" b="0"/>
            <wp:docPr id="16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" name="Picture" descr="F:\CODE\GIThub\Markdown\%E5%A4%A7%E4%B8%89%E8%AF%BE%E7%A8%8B\%E5%BE%AE%E6%9C%8D%E5%8A%A1\%E5%AE%9E%E9%AA%8C%E4%B8%83%E3%80%81%E5%85%AB\assets\clip_image004.jpg"/>
                    <pic:cNvPicPr>
                      <a:picLocks noChangeAspect="1" noChangeArrowheads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53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8168FD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51" w:name="用户微服务方法增加日志跟踪代码"/>
      <w:bookmarkEnd w:id="50"/>
      <w:r w:rsidRPr="009F4F23">
        <w:rPr>
          <w:color w:val="000000" w:themeColor="text1"/>
          <w:lang w:eastAsia="zh-CN"/>
        </w:rPr>
        <w:t>用户微服务方法增加日志跟踪代码</w:t>
      </w:r>
    </w:p>
    <w:p w14:paraId="7DA55CC4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480254A8" wp14:editId="1C768ADF">
            <wp:extent cx="5270500" cy="1289050"/>
            <wp:effectExtent l="0" t="0" r="0" b="0"/>
            <wp:docPr id="17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4" name="Picture" descr="F:\CODE\GIThub\Markdown\%E5%A4%A7%E4%B8%89%E8%AF%BE%E7%A8%8B\%E5%BE%AE%E6%9C%8D%E5%8A%A1\%E5%AE%9E%E9%AA%8C%E4%B8%83%E3%80%81%E5%85%AB\assets\clip_image008.jpg"/>
                    <pic:cNvPicPr>
                      <a:picLocks noChangeAspect="1" noChangeArrowheads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1289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BE4C782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52" w:name="通过网关请求购票微服务记录购票微服务及用户微服务idea控制台信息"/>
      <w:bookmarkEnd w:id="51"/>
      <w:r w:rsidRPr="009F4F23">
        <w:rPr>
          <w:color w:val="000000" w:themeColor="text1"/>
          <w:lang w:eastAsia="zh-CN"/>
        </w:rPr>
        <w:t>通过网关请求购票微服务，记录购票微服务及用户微服务</w:t>
      </w:r>
      <w:r w:rsidRPr="009F4F23">
        <w:rPr>
          <w:color w:val="000000" w:themeColor="text1"/>
          <w:lang w:eastAsia="zh-CN"/>
        </w:rPr>
        <w:t>IDEA</w:t>
      </w:r>
      <w:r w:rsidRPr="009F4F23">
        <w:rPr>
          <w:color w:val="000000" w:themeColor="text1"/>
          <w:lang w:eastAsia="zh-CN"/>
        </w:rPr>
        <w:t>控制台信息</w:t>
      </w:r>
    </w:p>
    <w:p w14:paraId="22C6AD41" w14:textId="77777777" w:rsidR="00365F77" w:rsidRPr="009F4F23" w:rsidRDefault="00962AED">
      <w:pPr>
        <w:numPr>
          <w:ilvl w:val="0"/>
          <w:numId w:val="2"/>
        </w:numPr>
        <w:rPr>
          <w:color w:val="000000" w:themeColor="text1"/>
        </w:rPr>
      </w:pPr>
      <w:r w:rsidRPr="009F4F23">
        <w:rPr>
          <w:color w:val="000000" w:themeColor="text1"/>
        </w:rPr>
        <w:t>开启网关服务</w:t>
      </w:r>
    </w:p>
    <w:p w14:paraId="3AF16716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lastRenderedPageBreak/>
        <w:drawing>
          <wp:inline distT="0" distB="0" distL="0" distR="0" wp14:anchorId="0ABA5EB0" wp14:editId="2ACF38F7">
            <wp:extent cx="5283200" cy="1803400"/>
            <wp:effectExtent l="0" t="0" r="0" b="0"/>
            <wp:docPr id="17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8" name="Picture" descr="F:\CODE\GIThub\Markdown\%E5%A4%A7%E4%B8%89%E8%AF%BE%E7%A8%8B\%E5%BE%AE%E6%9C%8D%E5%8A%A1\%E5%AE%9E%E9%AA%8C%E4%B8%83%E3%80%81%E5%85%AB\assets\clip_image012.jpg"/>
                    <pic:cNvPicPr>
                      <a:picLocks noChangeAspect="1" noChangeArrowheads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0C93FA" w14:textId="77777777" w:rsidR="00365F77" w:rsidRPr="009F4F23" w:rsidRDefault="00962AED">
      <w:pPr>
        <w:numPr>
          <w:ilvl w:val="0"/>
          <w:numId w:val="3"/>
        </w:numPr>
        <w:rPr>
          <w:color w:val="000000" w:themeColor="text1"/>
        </w:rPr>
      </w:pPr>
      <w:r w:rsidRPr="009F4F23">
        <w:rPr>
          <w:color w:val="000000" w:themeColor="text1"/>
        </w:rPr>
        <w:t>发送请求</w:t>
      </w:r>
    </w:p>
    <w:p w14:paraId="2F95C79F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6AC929F4" wp14:editId="425B67C2">
            <wp:extent cx="5276850" cy="1511300"/>
            <wp:effectExtent l="0" t="0" r="0" b="0"/>
            <wp:docPr id="18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" name="Picture" descr="F:\CODE\GIThub\Markdown\%E5%A4%A7%E4%B8%89%E8%AF%BE%E7%A8%8B\%E5%BE%AE%E6%9C%8D%E5%8A%A1\%E5%AE%9E%E9%AA%8C%E4%B8%83%E3%80%81%E5%85%AB\assets\clip_image014.jpg"/>
                    <pic:cNvPicPr>
                      <a:picLocks noChangeAspect="1" noChangeArrowheads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511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17E486" w14:textId="77777777" w:rsidR="00365F77" w:rsidRPr="009F4F23" w:rsidRDefault="00962AED">
      <w:pPr>
        <w:numPr>
          <w:ilvl w:val="0"/>
          <w:numId w:val="4"/>
        </w:numPr>
        <w:rPr>
          <w:color w:val="000000" w:themeColor="text1"/>
        </w:rPr>
      </w:pPr>
      <w:r w:rsidRPr="009F4F23">
        <w:rPr>
          <w:color w:val="000000" w:themeColor="text1"/>
        </w:rPr>
        <w:t>控制台输出</w:t>
      </w:r>
    </w:p>
    <w:p w14:paraId="4FA6A047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47A84987" wp14:editId="1E19A7E5">
            <wp:extent cx="5276850" cy="298450"/>
            <wp:effectExtent l="0" t="0" r="0" b="0"/>
            <wp:docPr id="18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4" name="Picture" descr="F:\CODE\GIThub\Markdown\%E5%A4%A7%E4%B8%89%E8%AF%BE%E7%A8%8B\%E5%BE%AE%E6%9C%8D%E5%8A%A1\%E5%AE%9E%E9%AA%8C%E4%B8%83%E3%80%81%E5%85%AB\assets\clip_image016.jpg"/>
                    <pic:cNvPicPr>
                      <a:picLocks noChangeAspect="1" noChangeArrowheads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98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65F9517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594ACC97" wp14:editId="259792E0">
            <wp:extent cx="5276850" cy="342900"/>
            <wp:effectExtent l="0" t="0" r="0" b="0"/>
            <wp:docPr id="18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F:\CODE\GIThub\Markdown\%E5%A4%A7%E4%B8%89%E8%AF%BE%E7%A8%8B\%E5%BE%AE%E6%9C%8D%E5%8A%A1\%E5%AE%9E%E9%AA%8C%E4%B8%83%E3%80%81%E5%85%AB\assets\clip_image018.jpg"/>
                    <pic:cNvPicPr>
                      <a:picLocks noChangeAspect="1" noChangeArrowheads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42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BE77044" w14:textId="77777777" w:rsidR="00365F77" w:rsidRPr="009F4F23" w:rsidRDefault="00962AED">
      <w:pPr>
        <w:pStyle w:val="3"/>
        <w:rPr>
          <w:color w:val="000000" w:themeColor="text1"/>
        </w:rPr>
      </w:pPr>
      <w:bookmarkStart w:id="53" w:name="整合spring-cloud-sleuth"/>
      <w:bookmarkStart w:id="54" w:name="_Toc183008162"/>
      <w:bookmarkEnd w:id="48"/>
      <w:bookmarkEnd w:id="52"/>
      <w:r w:rsidRPr="009F4F23">
        <w:rPr>
          <w:color w:val="000000" w:themeColor="text1"/>
        </w:rPr>
        <w:t>整合</w:t>
      </w:r>
      <w:r w:rsidRPr="009F4F23">
        <w:rPr>
          <w:color w:val="000000" w:themeColor="text1"/>
        </w:rPr>
        <w:t>Spring Cloud Sleuth</w:t>
      </w:r>
      <w:bookmarkEnd w:id="54"/>
    </w:p>
    <w:p w14:paraId="58CAC388" w14:textId="77777777" w:rsidR="00365F77" w:rsidRPr="009F4F23" w:rsidRDefault="00962AED">
      <w:pPr>
        <w:pStyle w:val="4"/>
        <w:rPr>
          <w:color w:val="000000" w:themeColor="text1"/>
        </w:rPr>
      </w:pPr>
      <w:bookmarkStart w:id="55" w:name="导入依赖gateway用户微服务和购票微服务所有请求调用的微服务均需导入依赖"/>
      <w:r w:rsidRPr="009F4F23">
        <w:rPr>
          <w:color w:val="000000" w:themeColor="text1"/>
        </w:rPr>
        <w:t>导入依赖（</w:t>
      </w:r>
      <w:r w:rsidRPr="009F4F23">
        <w:rPr>
          <w:color w:val="000000" w:themeColor="text1"/>
        </w:rPr>
        <w:t>gateway</w:t>
      </w:r>
      <w:r w:rsidRPr="009F4F23">
        <w:rPr>
          <w:color w:val="000000" w:themeColor="text1"/>
        </w:rPr>
        <w:t>，用户微服务和购票微服务，所有请求调用的微服务均需导入依赖）</w:t>
      </w:r>
    </w:p>
    <w:p w14:paraId="75BC28A5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42EA62EF" wp14:editId="34E23035">
            <wp:extent cx="5334000" cy="1017795"/>
            <wp:effectExtent l="0" t="0" r="0" b="0"/>
            <wp:docPr id="19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" name="Picture" descr="F:\CODE\GIThub\Markdown\%E5%A4%A7%E4%B8%89%E8%AF%BE%E7%A8%8B\%E5%BE%AE%E6%9C%8D%E5%8A%A1\%E5%AE%9E%E9%AA%8C%E4%B8%83%E3%80%81%E5%85%AB\assets\image-20241114180335939.png"/>
                    <pic:cNvPicPr>
                      <a:picLocks noChangeAspect="1" noChangeArrowheads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7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7045E4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 xml:space="preserve"> </w:t>
      </w:r>
    </w:p>
    <w:p w14:paraId="443610B9" w14:textId="77777777" w:rsidR="00365F77" w:rsidRPr="009F4F23" w:rsidRDefault="00962AED">
      <w:pPr>
        <w:pStyle w:val="4"/>
        <w:rPr>
          <w:color w:val="000000" w:themeColor="text1"/>
          <w:lang w:eastAsia="zh-CN"/>
        </w:rPr>
      </w:pPr>
      <w:bookmarkStart w:id="56" w:name="X67ea128002c8d67df1a470e9f23dfce9ddad5ff"/>
      <w:bookmarkEnd w:id="55"/>
      <w:r w:rsidRPr="009F4F23">
        <w:rPr>
          <w:color w:val="000000" w:themeColor="text1"/>
          <w:lang w:eastAsia="zh-CN"/>
        </w:rPr>
        <w:t>通过网关访问购票微服务，观察</w:t>
      </w:r>
      <w:r w:rsidRPr="009F4F23">
        <w:rPr>
          <w:color w:val="000000" w:themeColor="text1"/>
          <w:lang w:eastAsia="zh-CN"/>
        </w:rPr>
        <w:t>IDEA</w:t>
      </w:r>
      <w:r w:rsidRPr="009F4F23">
        <w:rPr>
          <w:color w:val="000000" w:themeColor="text1"/>
          <w:lang w:eastAsia="zh-CN"/>
        </w:rPr>
        <w:t>控制台中日志信息与第一步的</w:t>
      </w:r>
      <w:r w:rsidRPr="009F4F23">
        <w:rPr>
          <w:color w:val="000000" w:themeColor="text1"/>
          <w:lang w:eastAsia="zh-CN"/>
        </w:rPr>
        <w:t>3</w:t>
      </w:r>
      <w:r w:rsidRPr="009F4F23">
        <w:rPr>
          <w:color w:val="000000" w:themeColor="text1"/>
          <w:lang w:eastAsia="zh-CN"/>
        </w:rPr>
        <w:t>中日志信息有什么区别？</w:t>
      </w:r>
    </w:p>
    <w:p w14:paraId="692C5B54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color w:val="000000" w:themeColor="text1"/>
        </w:rPr>
        <w:t>info</w:t>
      </w:r>
      <w:r w:rsidRPr="009F4F23">
        <w:rPr>
          <w:color w:val="000000" w:themeColor="text1"/>
        </w:rPr>
        <w:t>信息增多</w:t>
      </w:r>
      <w:r w:rsidRPr="009F4F23">
        <w:rPr>
          <w:color w:val="000000" w:themeColor="text1"/>
        </w:rPr>
        <w:t>,</w:t>
      </w:r>
      <w:r w:rsidRPr="009F4F23">
        <w:rPr>
          <w:color w:val="000000" w:themeColor="text1"/>
        </w:rPr>
        <w:t>内容意义如下：</w:t>
      </w:r>
    </w:p>
    <w:p w14:paraId="65B8825A" w14:textId="77777777" w:rsidR="00365F77" w:rsidRPr="009F4F23" w:rsidRDefault="00962AED">
      <w:pPr>
        <w:numPr>
          <w:ilvl w:val="0"/>
          <w:numId w:val="5"/>
        </w:numPr>
        <w:rPr>
          <w:color w:val="000000" w:themeColor="text1"/>
        </w:rPr>
      </w:pPr>
      <w:r w:rsidRPr="009F4F23">
        <w:rPr>
          <w:color w:val="000000" w:themeColor="text1"/>
        </w:rPr>
        <w:lastRenderedPageBreak/>
        <w:t xml:space="preserve">application name — </w:t>
      </w:r>
      <w:r w:rsidRPr="009F4F23">
        <w:rPr>
          <w:color w:val="000000" w:themeColor="text1"/>
        </w:rPr>
        <w:t>应用的名称，</w:t>
      </w:r>
      <w:r w:rsidRPr="009F4F23">
        <w:rPr>
          <w:color w:val="000000" w:themeColor="text1"/>
        </w:rPr>
        <w:t xml:space="preserve"> </w:t>
      </w:r>
      <w:r w:rsidRPr="009F4F23">
        <w:rPr>
          <w:color w:val="000000" w:themeColor="text1"/>
        </w:rPr>
        <w:t>也就是</w:t>
      </w:r>
      <w:r w:rsidRPr="009F4F23">
        <w:rPr>
          <w:color w:val="000000" w:themeColor="text1"/>
        </w:rPr>
        <w:t>application.yml</w:t>
      </w:r>
      <w:r w:rsidRPr="009F4F23">
        <w:rPr>
          <w:color w:val="000000" w:themeColor="text1"/>
        </w:rPr>
        <w:t>中的</w:t>
      </w:r>
      <w:r w:rsidRPr="009F4F23">
        <w:rPr>
          <w:color w:val="000000" w:themeColor="text1"/>
        </w:rPr>
        <w:t>spring.application.name</w:t>
      </w:r>
      <w:r w:rsidRPr="009F4F23">
        <w:rPr>
          <w:color w:val="000000" w:themeColor="text1"/>
        </w:rPr>
        <w:t>参数配置的属性。</w:t>
      </w:r>
    </w:p>
    <w:p w14:paraId="726D928E" w14:textId="77777777" w:rsidR="00365F77" w:rsidRPr="009F4F23" w:rsidRDefault="00962AED">
      <w:pPr>
        <w:numPr>
          <w:ilvl w:val="0"/>
          <w:numId w:val="5"/>
        </w:numPr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 xml:space="preserve">traceId — </w:t>
      </w:r>
      <w:r w:rsidRPr="009F4F23">
        <w:rPr>
          <w:color w:val="000000" w:themeColor="text1"/>
          <w:lang w:eastAsia="zh-CN"/>
        </w:rPr>
        <w:t>为一个请求分配的</w:t>
      </w:r>
      <w:r w:rsidRPr="009F4F23">
        <w:rPr>
          <w:color w:val="000000" w:themeColor="text1"/>
          <w:lang w:eastAsia="zh-CN"/>
        </w:rPr>
        <w:t>ID</w:t>
      </w:r>
      <w:r w:rsidRPr="009F4F23">
        <w:rPr>
          <w:color w:val="000000" w:themeColor="text1"/>
          <w:lang w:eastAsia="zh-CN"/>
        </w:rPr>
        <w:t>号，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用来标识一条请求链路。</w:t>
      </w:r>
    </w:p>
    <w:p w14:paraId="709C45F2" w14:textId="77777777" w:rsidR="00365F77" w:rsidRPr="009F4F23" w:rsidRDefault="00962AED">
      <w:pPr>
        <w:numPr>
          <w:ilvl w:val="0"/>
          <w:numId w:val="5"/>
        </w:numPr>
        <w:rPr>
          <w:color w:val="000000" w:themeColor="text1"/>
        </w:rPr>
      </w:pPr>
      <w:r w:rsidRPr="009F4F23">
        <w:rPr>
          <w:color w:val="000000" w:themeColor="text1"/>
          <w:lang w:eastAsia="zh-CN"/>
        </w:rPr>
        <w:t>spa</w:t>
      </w:r>
      <w:r w:rsidRPr="009F4F23">
        <w:rPr>
          <w:color w:val="000000" w:themeColor="text1"/>
          <w:lang w:eastAsia="zh-CN"/>
        </w:rPr>
        <w:t xml:space="preserve">nId — </w:t>
      </w:r>
      <w:r w:rsidRPr="009F4F23">
        <w:rPr>
          <w:color w:val="000000" w:themeColor="text1"/>
          <w:lang w:eastAsia="zh-CN"/>
        </w:rPr>
        <w:t>表示一个基本的工作单元，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一个请求可以包含多个步骤，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每个步骤都拥有自己的</w:t>
      </w:r>
      <w:r w:rsidRPr="009F4F23">
        <w:rPr>
          <w:color w:val="000000" w:themeColor="text1"/>
          <w:lang w:eastAsia="zh-CN"/>
        </w:rPr>
        <w:t>spanId</w:t>
      </w:r>
      <w:r w:rsidRPr="009F4F23">
        <w:rPr>
          <w:color w:val="000000" w:themeColor="text1"/>
          <w:lang w:eastAsia="zh-CN"/>
        </w:rPr>
        <w:t>。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</w:rPr>
        <w:t>一个请求包含一个</w:t>
      </w:r>
      <w:r w:rsidRPr="009F4F23">
        <w:rPr>
          <w:color w:val="000000" w:themeColor="text1"/>
        </w:rPr>
        <w:t>TraceId</w:t>
      </w:r>
      <w:r w:rsidRPr="009F4F23">
        <w:rPr>
          <w:color w:val="000000" w:themeColor="text1"/>
        </w:rPr>
        <w:t>，</w:t>
      </w:r>
      <w:r w:rsidRPr="009F4F23">
        <w:rPr>
          <w:color w:val="000000" w:themeColor="text1"/>
        </w:rPr>
        <w:t xml:space="preserve"> </w:t>
      </w:r>
      <w:r w:rsidRPr="009F4F23">
        <w:rPr>
          <w:color w:val="000000" w:themeColor="text1"/>
        </w:rPr>
        <w:t>多个</w:t>
      </w:r>
      <w:r w:rsidRPr="009F4F23">
        <w:rPr>
          <w:color w:val="000000" w:themeColor="text1"/>
        </w:rPr>
        <w:t>SpanId</w:t>
      </w:r>
    </w:p>
    <w:p w14:paraId="36345890" w14:textId="77777777" w:rsidR="00365F77" w:rsidRPr="009F4F23" w:rsidRDefault="00962AED">
      <w:pPr>
        <w:numPr>
          <w:ilvl w:val="0"/>
          <w:numId w:val="5"/>
        </w:numPr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 xml:space="preserve">export — </w:t>
      </w:r>
      <w:r w:rsidRPr="009F4F23">
        <w:rPr>
          <w:color w:val="000000" w:themeColor="text1"/>
          <w:lang w:eastAsia="zh-CN"/>
        </w:rPr>
        <w:t>布尔类型。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表示是否要将该信息输出到类似</w:t>
      </w:r>
      <w:r w:rsidRPr="009F4F23">
        <w:rPr>
          <w:color w:val="000000" w:themeColor="text1"/>
          <w:lang w:eastAsia="zh-CN"/>
        </w:rPr>
        <w:t>Zipkin</w:t>
      </w:r>
      <w:r w:rsidRPr="009F4F23">
        <w:rPr>
          <w:color w:val="000000" w:themeColor="text1"/>
          <w:lang w:eastAsia="zh-CN"/>
        </w:rPr>
        <w:t>这样的聚合器进行收集和展示。</w:t>
      </w:r>
    </w:p>
    <w:p w14:paraId="11366BB3" w14:textId="77777777" w:rsidR="00365F77" w:rsidRPr="009F4F23" w:rsidRDefault="00962AED">
      <w:pPr>
        <w:numPr>
          <w:ilvl w:val="0"/>
          <w:numId w:val="5"/>
        </w:numPr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t>TraceId</w:t>
      </w:r>
      <w:r w:rsidRPr="009F4F23">
        <w:rPr>
          <w:color w:val="000000" w:themeColor="text1"/>
          <w:lang w:eastAsia="zh-CN"/>
        </w:rPr>
        <w:t>在两条日志中是相同的，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即使消息来源于两个不同的类。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这就可以在不同的日志通过寻找</w:t>
      </w:r>
      <w:r w:rsidRPr="009F4F23">
        <w:rPr>
          <w:color w:val="000000" w:themeColor="text1"/>
          <w:lang w:eastAsia="zh-CN"/>
        </w:rPr>
        <w:t>traceid</w:t>
      </w:r>
      <w:r w:rsidRPr="009F4F23">
        <w:rPr>
          <w:color w:val="000000" w:themeColor="text1"/>
          <w:lang w:eastAsia="zh-CN"/>
        </w:rPr>
        <w:t>来识别一个请求。</w:t>
      </w:r>
    </w:p>
    <w:p w14:paraId="6FCE6E44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646042BC" wp14:editId="5BED0C33">
            <wp:extent cx="5270500" cy="469900"/>
            <wp:effectExtent l="0" t="0" r="0" b="0"/>
            <wp:docPr id="195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" name="Picture" descr="F:\CODE\GIThub\Markdown\%E5%A4%A7%E4%B8%89%E8%AF%BE%E7%A8%8B\%E5%BE%AE%E6%9C%8D%E5%8A%A1\%E5%AE%9E%E9%AA%8C%E4%B8%83%E3%80%81%E5%85%AB\assets\clip_image020.jpg"/>
                    <pic:cNvPicPr>
                      <a:picLocks noChangeAspect="1" noChangeArrowheads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469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D692867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2FF9DB91" wp14:editId="1F6917C1">
            <wp:extent cx="5276850" cy="355600"/>
            <wp:effectExtent l="0" t="0" r="0" b="0"/>
            <wp:docPr id="198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9" name="Picture" descr="F:\CODE\GIThub\Markdown\%E5%A4%A7%E4%B8%89%E8%AF%BE%E7%A8%8B\%E5%BE%AE%E6%9C%8D%E5%8A%A1\%E5%AE%9E%E9%AA%8C%E4%B8%83%E3%80%81%E5%85%AB\assets\clip_image022.jpg"/>
                    <pic:cNvPicPr>
                      <a:picLocks noChangeAspect="1" noChangeArrowheads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35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3FE172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1DC104EE" wp14:editId="10E6F2AF">
            <wp:extent cx="5276850" cy="234950"/>
            <wp:effectExtent l="0" t="0" r="0" b="0"/>
            <wp:docPr id="201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F:\CODE\GIThub\Markdown\%E5%A4%A7%E4%B8%89%E8%AF%BE%E7%A8%8B\%E5%BE%AE%E6%9C%8D%E5%8A%A1\%E5%AE%9E%E9%AA%8C%E4%B8%83%E3%80%81%E5%85%AB\assets\clip_image024.jpg"/>
                    <pic:cNvPicPr>
                      <a:picLocks noChangeAspect="1" noChangeArrowheads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234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BB886B6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06F8DD59" wp14:editId="14505489">
            <wp:extent cx="5270500" cy="971550"/>
            <wp:effectExtent l="0" t="0" r="0" b="0"/>
            <wp:docPr id="204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F:\CODE\GIThub\Markdown\%E5%A4%A7%E4%B8%89%E8%AF%BE%E7%A8%8B\%E5%BE%AE%E6%9C%8D%E5%8A%A1\%E5%AE%9E%E9%AA%8C%E4%B8%83%E3%80%81%E5%85%AB\assets\clip_image026.jpg"/>
                    <pic:cNvPicPr>
                      <a:picLocks noChangeAspect="1" noChangeArrowheads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97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114EC13" w14:textId="77777777" w:rsidR="00365F77" w:rsidRPr="009F4F23" w:rsidRDefault="00962AED">
      <w:pPr>
        <w:pStyle w:val="3"/>
        <w:rPr>
          <w:color w:val="000000" w:themeColor="text1"/>
        </w:rPr>
      </w:pPr>
      <w:bookmarkStart w:id="57" w:name="spring-cloud-sleuth-+-zipkin"/>
      <w:bookmarkStart w:id="58" w:name="_Toc183008163"/>
      <w:bookmarkEnd w:id="53"/>
      <w:bookmarkEnd w:id="56"/>
      <w:r w:rsidRPr="009F4F23">
        <w:rPr>
          <w:color w:val="000000" w:themeColor="text1"/>
        </w:rPr>
        <w:lastRenderedPageBreak/>
        <w:t>Spring Cloud Sleuth + Zipkin</w:t>
      </w:r>
      <w:bookmarkEnd w:id="58"/>
    </w:p>
    <w:p w14:paraId="4AB18DC3" w14:textId="77777777" w:rsidR="00365F77" w:rsidRPr="009F4F23" w:rsidRDefault="00962AED">
      <w:pPr>
        <w:pStyle w:val="4"/>
        <w:rPr>
          <w:color w:val="000000" w:themeColor="text1"/>
        </w:rPr>
      </w:pPr>
      <w:bookmarkStart w:id="59" w:name="zipkin服务端配置"/>
      <w:r w:rsidRPr="009F4F23">
        <w:rPr>
          <w:color w:val="000000" w:themeColor="text1"/>
        </w:rPr>
        <w:t>Zipkin</w:t>
      </w:r>
      <w:r w:rsidRPr="009F4F23">
        <w:rPr>
          <w:color w:val="000000" w:themeColor="text1"/>
        </w:rPr>
        <w:t>服务端配置</w:t>
      </w:r>
    </w:p>
    <w:p w14:paraId="18984B3B" w14:textId="77777777" w:rsidR="00365F77" w:rsidRPr="009F4F23" w:rsidRDefault="00962AED">
      <w:pPr>
        <w:pStyle w:val="5"/>
        <w:rPr>
          <w:color w:val="000000" w:themeColor="text1"/>
        </w:rPr>
      </w:pPr>
      <w:bookmarkStart w:id="60" w:name="Xb1b2cac4de6161a811fa74a5ccc116c642a7caf"/>
      <w:r w:rsidRPr="009F4F23">
        <w:rPr>
          <w:color w:val="000000" w:themeColor="text1"/>
        </w:rPr>
        <w:t>新建名为</w:t>
      </w:r>
      <w:r w:rsidRPr="009F4F23">
        <w:rPr>
          <w:color w:val="000000" w:themeColor="text1"/>
        </w:rPr>
        <w:t>zipkin-serve</w:t>
      </w:r>
      <w:r w:rsidRPr="009F4F23">
        <w:rPr>
          <w:color w:val="000000" w:themeColor="text1"/>
        </w:rPr>
        <w:t>r</w:t>
      </w:r>
      <w:r w:rsidRPr="009F4F23">
        <w:rPr>
          <w:color w:val="000000" w:themeColor="text1"/>
        </w:rPr>
        <w:t>的</w:t>
      </w:r>
      <w:r w:rsidRPr="009F4F23">
        <w:rPr>
          <w:color w:val="000000" w:themeColor="text1"/>
        </w:rPr>
        <w:t>Zipkin</w:t>
      </w:r>
      <w:r w:rsidRPr="009F4F23">
        <w:rPr>
          <w:color w:val="000000" w:themeColor="text1"/>
        </w:rPr>
        <w:t>微服务，导入相关依赖</w:t>
      </w:r>
      <w:r w:rsidRPr="009F4F23">
        <w:rPr>
          <w:color w:val="000000" w:themeColor="text1"/>
        </w:rPr>
        <w:t>,</w:t>
      </w:r>
      <w:r w:rsidRPr="009F4F23">
        <w:rPr>
          <w:color w:val="000000" w:themeColor="text1"/>
        </w:rPr>
        <w:t>并配置</w:t>
      </w:r>
      <w:r w:rsidRPr="009F4F23">
        <w:rPr>
          <w:color w:val="000000" w:themeColor="text1"/>
        </w:rPr>
        <w:t>yml</w:t>
      </w:r>
      <w:r w:rsidRPr="009F4F23">
        <w:rPr>
          <w:color w:val="000000" w:themeColor="text1"/>
        </w:rPr>
        <w:t>文件</w:t>
      </w:r>
    </w:p>
    <w:p w14:paraId="258AE4A9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68C7BDE5" wp14:editId="51CCE7E3">
            <wp:extent cx="5334000" cy="4513858"/>
            <wp:effectExtent l="0" t="0" r="0" b="0"/>
            <wp:docPr id="209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0" name="Picture" descr="F:\CODE\GIThub\Markdown\%E5%A4%A7%E4%B8%89%E8%AF%BE%E7%A8%8B\%E5%BE%AE%E6%9C%8D%E5%8A%A1\%E5%AE%9E%E9%AA%8C%E4%B8%83%E3%80%81%E5%85%AB\assets\image-20241114180522154.png"/>
                    <pic:cNvPicPr>
                      <a:picLocks noChangeAspect="1" noChangeArrowheads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1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72F325" w14:textId="77777777" w:rsidR="00365F77" w:rsidRPr="009F4F23" w:rsidRDefault="00365F77">
      <w:pPr>
        <w:pStyle w:val="a0"/>
        <w:rPr>
          <w:color w:val="000000" w:themeColor="text1"/>
        </w:rPr>
      </w:pPr>
    </w:p>
    <w:p w14:paraId="40E6C4C8" w14:textId="77777777" w:rsidR="00365F77" w:rsidRPr="009F4F23" w:rsidRDefault="00962AED">
      <w:pPr>
        <w:pStyle w:val="5"/>
        <w:rPr>
          <w:color w:val="000000" w:themeColor="text1"/>
        </w:rPr>
      </w:pPr>
      <w:bookmarkStart w:id="61" w:name="编写启动类"/>
      <w:bookmarkEnd w:id="60"/>
      <w:r w:rsidRPr="009F4F23">
        <w:rPr>
          <w:color w:val="000000" w:themeColor="text1"/>
        </w:rPr>
        <w:t>编写启动类</w:t>
      </w:r>
    </w:p>
    <w:p w14:paraId="70180D89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3CE8C64F" wp14:editId="490C8C2E">
            <wp:extent cx="5276850" cy="1949450"/>
            <wp:effectExtent l="0" t="0" r="0" b="0"/>
            <wp:docPr id="21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4" name="Picture" descr="F:\CODE\GIThub\Markdown\%E5%A4%A7%E4%B8%89%E8%AF%BE%E7%A8%8B\%E5%BE%AE%E6%9C%8D%E5%8A%A1\%E5%AE%9E%E9%AA%8C%E4%B8%83%E3%80%81%E5%85%AB\assets\clip_image032.jpg"/>
                    <pic:cNvPicPr>
                      <a:picLocks noChangeAspect="1" noChangeArrowheads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6850" cy="1949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5CC3BA6" w14:textId="77777777" w:rsidR="00365F77" w:rsidRPr="009F4F23" w:rsidRDefault="00962AED">
      <w:pPr>
        <w:pStyle w:val="5"/>
        <w:rPr>
          <w:color w:val="000000" w:themeColor="text1"/>
        </w:rPr>
      </w:pPr>
      <w:bookmarkStart w:id="62" w:name="Xab14784f722f8135f964c886e6bba2024f8bb0e"/>
      <w:bookmarkEnd w:id="61"/>
      <w:r w:rsidRPr="009F4F23">
        <w:rPr>
          <w:color w:val="000000" w:themeColor="text1"/>
        </w:rPr>
        <w:lastRenderedPageBreak/>
        <w:t>启动</w:t>
      </w:r>
      <w:r w:rsidRPr="009F4F23">
        <w:rPr>
          <w:color w:val="000000" w:themeColor="text1"/>
        </w:rPr>
        <w:t>zipkin</w:t>
      </w:r>
      <w:r w:rsidRPr="009F4F23">
        <w:rPr>
          <w:color w:val="000000" w:themeColor="text1"/>
        </w:rPr>
        <w:t>服务，登录</w:t>
      </w:r>
      <w:r w:rsidRPr="009F4F23">
        <w:rPr>
          <w:color w:val="000000" w:themeColor="text1"/>
        </w:rPr>
        <w:t>zipkin</w:t>
      </w:r>
      <w:r w:rsidRPr="009F4F23">
        <w:rPr>
          <w:color w:val="000000" w:themeColor="text1"/>
        </w:rPr>
        <w:t>服务端界面</w:t>
      </w:r>
      <w:r w:rsidRPr="009F4F23">
        <w:rPr>
          <w:color w:val="000000" w:themeColor="text1"/>
        </w:rPr>
        <w:t>localhost:9041/zipkin/</w:t>
      </w:r>
    </w:p>
    <w:p w14:paraId="67194B4F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016AA57E" wp14:editId="735B9203">
            <wp:extent cx="5334000" cy="1055900"/>
            <wp:effectExtent l="0" t="0" r="0" b="0"/>
            <wp:docPr id="217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8" name="Picture" descr="F:\CODE\GIThub\Markdown\%E5%A4%A7%E4%B8%89%E8%AF%BE%E7%A8%8B\%E5%BE%AE%E6%9C%8D%E5%8A%A1\%E5%AE%9E%E9%AA%8C%E4%B8%83%E3%80%81%E5%85%AB\assets\clip_image034.gif"/>
                    <pic:cNvPicPr>
                      <a:picLocks noChangeAspect="1" noChangeArrowheads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06B0724" w14:textId="77777777" w:rsidR="00365F77" w:rsidRPr="009F4F23" w:rsidRDefault="00962AED">
      <w:pPr>
        <w:pStyle w:val="4"/>
        <w:rPr>
          <w:color w:val="000000" w:themeColor="text1"/>
          <w:lang w:eastAsia="zh-CN"/>
        </w:rPr>
      </w:pPr>
      <w:bookmarkStart w:id="63" w:name="注册zipkin服务"/>
      <w:bookmarkEnd w:id="59"/>
      <w:bookmarkEnd w:id="62"/>
      <w:r w:rsidRPr="009F4F23">
        <w:rPr>
          <w:color w:val="000000" w:themeColor="text1"/>
          <w:lang w:eastAsia="zh-CN"/>
        </w:rPr>
        <w:t>注册</w:t>
      </w:r>
      <w:r w:rsidRPr="009F4F23">
        <w:rPr>
          <w:color w:val="000000" w:themeColor="text1"/>
          <w:lang w:eastAsia="zh-CN"/>
        </w:rPr>
        <w:t>Zipkin</w:t>
      </w:r>
      <w:r w:rsidRPr="009F4F23">
        <w:rPr>
          <w:color w:val="000000" w:themeColor="text1"/>
          <w:lang w:eastAsia="zh-CN"/>
        </w:rPr>
        <w:t>服务</w:t>
      </w:r>
    </w:p>
    <w:p w14:paraId="34FDCA11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64" w:name="网关购票微服务及用户微服务导入依赖"/>
      <w:r w:rsidRPr="009F4F23">
        <w:rPr>
          <w:color w:val="000000" w:themeColor="text1"/>
          <w:lang w:eastAsia="zh-CN"/>
        </w:rPr>
        <w:t>网关，购票微服务及用户微服务导入依赖</w:t>
      </w:r>
    </w:p>
    <w:p w14:paraId="073DCDCA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1AFD629F" wp14:editId="05BD3193">
            <wp:extent cx="5334000" cy="1600777"/>
            <wp:effectExtent l="0" t="0" r="0" b="0"/>
            <wp:docPr id="222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" name="Picture" descr="F:\CODE\GIThub\Markdown\%E5%A4%A7%E4%B8%89%E8%AF%BE%E7%A8%8B\%E5%BE%AE%E6%9C%8D%E5%8A%A1\%E5%AE%9E%E9%AA%8C%E4%B8%83%E3%80%81%E5%85%AB\assets\image-20241114180959391.png"/>
                    <pic:cNvPicPr>
                      <a:picLocks noChangeAspect="1" noChangeArrowheads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0C692A" w14:textId="77777777" w:rsidR="00365F77" w:rsidRPr="009F4F23" w:rsidRDefault="00962AED">
      <w:pPr>
        <w:pStyle w:val="5"/>
        <w:rPr>
          <w:color w:val="000000" w:themeColor="text1"/>
        </w:rPr>
      </w:pPr>
      <w:bookmarkStart w:id="65" w:name="添加applicationyml配置"/>
      <w:bookmarkEnd w:id="64"/>
      <w:r w:rsidRPr="009F4F23">
        <w:rPr>
          <w:color w:val="000000" w:themeColor="text1"/>
        </w:rPr>
        <w:lastRenderedPageBreak/>
        <w:t>添加</w:t>
      </w:r>
      <w:r w:rsidRPr="009F4F23">
        <w:rPr>
          <w:color w:val="000000" w:themeColor="text1"/>
        </w:rPr>
        <w:t>application.yml</w:t>
      </w:r>
      <w:r w:rsidRPr="009F4F23">
        <w:rPr>
          <w:color w:val="000000" w:themeColor="text1"/>
        </w:rPr>
        <w:t>配置</w:t>
      </w:r>
    </w:p>
    <w:p w14:paraId="1C2B6599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462396A4" wp14:editId="5E56DAEE">
            <wp:extent cx="5334000" cy="4641801"/>
            <wp:effectExtent l="0" t="0" r="0" b="0"/>
            <wp:docPr id="226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7" name="Picture" descr="F:\CODE\GIThub\Markdown\%E5%A4%A7%E4%B8%89%E8%AF%BE%E7%A8%8B\%E5%BE%AE%E6%9C%8D%E5%8A%A1\%E5%AE%9E%E9%AA%8C%E4%B8%83%E3%80%81%E5%85%AB\assets\image-20241114180844356.png"/>
                    <pic:cNvPicPr>
                      <a:picLocks noChangeAspect="1" noChangeArrowheads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18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E5634B" w14:textId="77777777" w:rsidR="00365F77" w:rsidRPr="009F4F23" w:rsidRDefault="00962AED">
      <w:pPr>
        <w:pStyle w:val="5"/>
        <w:rPr>
          <w:color w:val="000000" w:themeColor="text1"/>
          <w:lang w:eastAsia="zh-CN"/>
        </w:rPr>
      </w:pPr>
      <w:bookmarkStart w:id="66" w:name="X036e3240548f74570c2002072b0b3441498f355"/>
      <w:bookmarkEnd w:id="65"/>
      <w:r w:rsidRPr="009F4F23">
        <w:rPr>
          <w:color w:val="000000" w:themeColor="text1"/>
          <w:lang w:eastAsia="zh-CN"/>
        </w:rPr>
        <w:t>测试。重启网关，购票微服务及用户微服务。</w:t>
      </w:r>
      <w:r w:rsidRPr="009F4F23">
        <w:rPr>
          <w:color w:val="000000" w:themeColor="text1"/>
          <w:lang w:eastAsia="zh-CN"/>
        </w:rPr>
        <w:t xml:space="preserve"> </w:t>
      </w:r>
      <w:r w:rsidRPr="009F4F23">
        <w:rPr>
          <w:color w:val="000000" w:themeColor="text1"/>
          <w:lang w:eastAsia="zh-CN"/>
        </w:rPr>
        <w:t>浏览器中通过网关去访问购票微服务，刷新</w:t>
      </w:r>
      <w:r w:rsidRPr="009F4F23">
        <w:rPr>
          <w:color w:val="000000" w:themeColor="text1"/>
          <w:lang w:eastAsia="zh-CN"/>
        </w:rPr>
        <w:t>zipkin</w:t>
      </w:r>
      <w:r w:rsidRPr="009F4F23">
        <w:rPr>
          <w:color w:val="000000" w:themeColor="text1"/>
          <w:lang w:eastAsia="zh-CN"/>
        </w:rPr>
        <w:t>界面，观察并记录</w:t>
      </w:r>
      <w:r w:rsidRPr="009F4F23">
        <w:rPr>
          <w:color w:val="000000" w:themeColor="text1"/>
          <w:lang w:eastAsia="zh-CN"/>
        </w:rPr>
        <w:t>zipkin</w:t>
      </w:r>
      <w:r w:rsidRPr="009F4F23">
        <w:rPr>
          <w:color w:val="000000" w:themeColor="text1"/>
          <w:lang w:eastAsia="zh-CN"/>
        </w:rPr>
        <w:t>界面中监控到的日志信息以及服务依赖分析。</w:t>
      </w:r>
    </w:p>
    <w:p w14:paraId="461EFD60" w14:textId="77777777" w:rsidR="00365F77" w:rsidRPr="009F4F23" w:rsidRDefault="00962AED">
      <w:pPr>
        <w:pStyle w:val="FirstParagraph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4519D5FF" wp14:editId="0B3362F1">
            <wp:extent cx="5283200" cy="2070100"/>
            <wp:effectExtent l="0" t="0" r="0" b="0"/>
            <wp:docPr id="230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1" name="Picture" descr="F:\CODE\GIThub\Markdown\%E5%A4%A7%E4%B8%89%E8%AF%BE%E7%A8%8B\%E5%BE%AE%E6%9C%8D%E5%8A%A1\%E5%AE%9E%E9%AA%8C%E4%B8%83%E3%80%81%E5%85%AB\assets\clip_image036.jpg"/>
                    <pic:cNvPicPr>
                      <a:picLocks noChangeAspect="1" noChangeArrowheads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DEB3081" w14:textId="77777777" w:rsidR="00365F77" w:rsidRPr="009F4F23" w:rsidRDefault="00962AED">
      <w:pPr>
        <w:pStyle w:val="a0"/>
        <w:rPr>
          <w:color w:val="000000" w:themeColor="text1"/>
          <w:lang w:eastAsia="zh-CN"/>
        </w:rPr>
      </w:pPr>
      <w:r w:rsidRPr="009F4F23">
        <w:rPr>
          <w:color w:val="000000" w:themeColor="text1"/>
          <w:lang w:eastAsia="zh-CN"/>
        </w:rPr>
        <w:lastRenderedPageBreak/>
        <w:t>网关调用</w:t>
      </w:r>
      <w:r w:rsidRPr="009F4F23">
        <w:rPr>
          <w:color w:val="000000" w:themeColor="text1"/>
          <w:lang w:eastAsia="zh-CN"/>
        </w:rPr>
        <w:t>web</w:t>
      </w:r>
      <w:r w:rsidRPr="009F4F23">
        <w:rPr>
          <w:color w:val="000000" w:themeColor="text1"/>
          <w:lang w:eastAsia="zh-CN"/>
        </w:rPr>
        <w:t>服务，</w:t>
      </w:r>
      <w:r w:rsidRPr="009F4F23">
        <w:rPr>
          <w:color w:val="000000" w:themeColor="text1"/>
          <w:lang w:eastAsia="zh-CN"/>
        </w:rPr>
        <w:t>web</w:t>
      </w:r>
      <w:r w:rsidRPr="009F4F23">
        <w:rPr>
          <w:color w:val="000000" w:themeColor="text1"/>
          <w:lang w:eastAsia="zh-CN"/>
        </w:rPr>
        <w:t>购票服务调用</w:t>
      </w:r>
      <w:r w:rsidRPr="009F4F23">
        <w:rPr>
          <w:color w:val="000000" w:themeColor="text1"/>
          <w:lang w:eastAsia="zh-CN"/>
        </w:rPr>
        <w:t>user</w:t>
      </w:r>
      <w:r w:rsidRPr="009F4F23">
        <w:rPr>
          <w:color w:val="000000" w:themeColor="text1"/>
          <w:lang w:eastAsia="zh-CN"/>
        </w:rPr>
        <w:t>服务，</w:t>
      </w:r>
      <w:r w:rsidRPr="009F4F23">
        <w:rPr>
          <w:color w:val="000000" w:themeColor="text1"/>
          <w:lang w:eastAsia="zh-CN"/>
        </w:rPr>
        <w:t>user</w:t>
      </w:r>
      <w:r w:rsidRPr="009F4F23">
        <w:rPr>
          <w:color w:val="000000" w:themeColor="text1"/>
          <w:lang w:eastAsia="zh-CN"/>
        </w:rPr>
        <w:t>服务返回数据到</w:t>
      </w:r>
      <w:r w:rsidRPr="009F4F23">
        <w:rPr>
          <w:color w:val="000000" w:themeColor="text1"/>
          <w:lang w:eastAsia="zh-CN"/>
        </w:rPr>
        <w:t>web</w:t>
      </w:r>
      <w:r w:rsidRPr="009F4F23">
        <w:rPr>
          <w:color w:val="000000" w:themeColor="text1"/>
          <w:lang w:eastAsia="zh-CN"/>
        </w:rPr>
        <w:t>服务</w:t>
      </w:r>
    </w:p>
    <w:p w14:paraId="32B09C88" w14:textId="77777777" w:rsidR="00365F77" w:rsidRPr="009F4F23" w:rsidRDefault="00962AED">
      <w:pPr>
        <w:pStyle w:val="a0"/>
        <w:rPr>
          <w:color w:val="000000" w:themeColor="text1"/>
        </w:rPr>
      </w:pPr>
      <w:r w:rsidRPr="009F4F23">
        <w:rPr>
          <w:noProof/>
          <w:color w:val="000000" w:themeColor="text1"/>
        </w:rPr>
        <w:drawing>
          <wp:inline distT="0" distB="0" distL="0" distR="0" wp14:anchorId="4D678015" wp14:editId="16A978E1">
            <wp:extent cx="5270500" cy="2120900"/>
            <wp:effectExtent l="0" t="0" r="0" b="0"/>
            <wp:docPr id="233" name="Picture" title="fig: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4" name="Picture" descr="F:\CODE\GIThub\Markdown\%E5%A4%A7%E4%B8%89%E8%AF%BE%E7%A8%8B\%E5%BE%AE%E6%9C%8D%E5%8A%A1\%E5%AE%9E%E9%AA%8C%E4%B8%83%E3%80%81%E5%85%AB\assets\clip_image038.jpg"/>
                    <pic:cNvPicPr>
                      <a:picLocks noChangeAspect="1" noChangeArrowheads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0500" cy="212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bookmarkEnd w:id="46"/>
      <w:bookmarkEnd w:id="57"/>
      <w:bookmarkEnd w:id="63"/>
      <w:bookmarkEnd w:id="66"/>
    </w:p>
    <w:sectPr w:rsidR="00365F77" w:rsidRPr="009F4F23">
      <w:pgSz w:w="12240" w:h="15840"/>
      <w:pgMar w:top="1440" w:right="1800" w:bottom="1440" w:left="180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隶书">
    <w:panose1 w:val="02010509060101010101"/>
    <w:charset w:val="86"/>
    <w:family w:val="modern"/>
    <w:pitch w:val="fixed"/>
    <w:sig w:usb0="00000001" w:usb1="080E0000" w:usb2="00000010" w:usb3="00000000" w:csb0="00040000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5BA8981E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35C64E1C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365F77"/>
    <w:rsid w:val="001E612C"/>
    <w:rsid w:val="00365F77"/>
    <w:rsid w:val="00425E41"/>
    <w:rsid w:val="00495C46"/>
    <w:rsid w:val="0065116B"/>
    <w:rsid w:val="00962AED"/>
    <w:rsid w:val="009F4F23"/>
    <w:rsid w:val="00B317DC"/>
    <w:rsid w:val="00D47F1B"/>
    <w:rsid w:val="00E5221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58D3B7"/>
  <w15:docId w15:val="{44D6917F-79ED-4F5C-8406-0EE3DC8B5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paragraph" w:customStyle="1" w:styleId="FootnoteBlockText">
    <w:name w:val="Footnote Block 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TOC1">
    <w:name w:val="toc 1"/>
    <w:basedOn w:val="a"/>
    <w:next w:val="a"/>
    <w:autoRedefine/>
    <w:uiPriority w:val="39"/>
    <w:unhideWhenUsed/>
    <w:rsid w:val="00D47F1B"/>
  </w:style>
  <w:style w:type="paragraph" w:styleId="TOC2">
    <w:name w:val="toc 2"/>
    <w:basedOn w:val="a"/>
    <w:next w:val="a"/>
    <w:autoRedefine/>
    <w:uiPriority w:val="39"/>
    <w:unhideWhenUsed/>
    <w:rsid w:val="00D47F1B"/>
    <w:pPr>
      <w:ind w:leftChars="200" w:left="420"/>
    </w:pPr>
  </w:style>
  <w:style w:type="paragraph" w:styleId="TOC3">
    <w:name w:val="toc 3"/>
    <w:basedOn w:val="a"/>
    <w:next w:val="a"/>
    <w:autoRedefine/>
    <w:uiPriority w:val="39"/>
    <w:unhideWhenUsed/>
    <w:rsid w:val="00D47F1B"/>
    <w:pPr>
      <w:ind w:leftChars="400" w:left="840"/>
    </w:pPr>
  </w:style>
  <w:style w:type="character" w:styleId="ae">
    <w:name w:val="annotation reference"/>
    <w:basedOn w:val="a1"/>
    <w:semiHidden/>
    <w:unhideWhenUsed/>
    <w:rsid w:val="00B317DC"/>
    <w:rPr>
      <w:sz w:val="21"/>
      <w:szCs w:val="21"/>
    </w:rPr>
  </w:style>
  <w:style w:type="paragraph" w:styleId="af">
    <w:name w:val="annotation text"/>
    <w:basedOn w:val="a"/>
    <w:link w:val="af0"/>
    <w:semiHidden/>
    <w:unhideWhenUsed/>
    <w:rsid w:val="00B317DC"/>
  </w:style>
  <w:style w:type="character" w:customStyle="1" w:styleId="af0">
    <w:name w:val="批注文字 字符"/>
    <w:basedOn w:val="a1"/>
    <w:link w:val="af"/>
    <w:semiHidden/>
    <w:rsid w:val="00B317DC"/>
  </w:style>
  <w:style w:type="paragraph" w:styleId="af1">
    <w:name w:val="annotation subject"/>
    <w:basedOn w:val="af"/>
    <w:next w:val="af"/>
    <w:link w:val="af2"/>
    <w:semiHidden/>
    <w:unhideWhenUsed/>
    <w:rsid w:val="00B317DC"/>
    <w:rPr>
      <w:b/>
      <w:bCs/>
    </w:rPr>
  </w:style>
  <w:style w:type="character" w:customStyle="1" w:styleId="af2">
    <w:name w:val="批注主题 字符"/>
    <w:basedOn w:val="af0"/>
    <w:link w:val="af1"/>
    <w:semiHidden/>
    <w:rsid w:val="00B317DC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21.jpg"/><Relationship Id="rId21" Type="http://schemas.openxmlformats.org/officeDocument/2006/relationships/image" Target="media/image16.jpg"/><Relationship Id="rId34" Type="http://schemas.openxmlformats.org/officeDocument/2006/relationships/image" Target="media/image29.jpg"/><Relationship Id="rId42" Type="http://schemas.openxmlformats.org/officeDocument/2006/relationships/image" Target="media/image37.jpg"/><Relationship Id="rId47" Type="http://schemas.openxmlformats.org/officeDocument/2006/relationships/image" Target="media/image42.jpg"/><Relationship Id="rId50" Type="http://schemas.openxmlformats.org/officeDocument/2006/relationships/image" Target="media/image45.jpg"/><Relationship Id="rId55" Type="http://schemas.openxmlformats.org/officeDocument/2006/relationships/image" Target="media/image50.jpg"/><Relationship Id="rId63" Type="http://schemas.openxmlformats.org/officeDocument/2006/relationships/image" Target="media/image58.jpg"/><Relationship Id="rId7" Type="http://schemas.openxmlformats.org/officeDocument/2006/relationships/image" Target="media/image2.jpe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9" Type="http://schemas.openxmlformats.org/officeDocument/2006/relationships/image" Target="media/image24.jpg"/><Relationship Id="rId11" Type="http://schemas.openxmlformats.org/officeDocument/2006/relationships/image" Target="media/image6.jpg"/><Relationship Id="rId24" Type="http://schemas.openxmlformats.org/officeDocument/2006/relationships/image" Target="media/image19.jpg"/><Relationship Id="rId32" Type="http://schemas.openxmlformats.org/officeDocument/2006/relationships/image" Target="media/image27.jpg"/><Relationship Id="rId37" Type="http://schemas.openxmlformats.org/officeDocument/2006/relationships/image" Target="media/image32.png"/><Relationship Id="rId40" Type="http://schemas.openxmlformats.org/officeDocument/2006/relationships/image" Target="media/image35.jpg"/><Relationship Id="rId45" Type="http://schemas.openxmlformats.org/officeDocument/2006/relationships/image" Target="media/image40.jpg"/><Relationship Id="rId53" Type="http://schemas.openxmlformats.org/officeDocument/2006/relationships/image" Target="media/image48.jpg"/><Relationship Id="rId58" Type="http://schemas.openxmlformats.org/officeDocument/2006/relationships/image" Target="media/image53.jpg"/><Relationship Id="rId5" Type="http://schemas.openxmlformats.org/officeDocument/2006/relationships/webSettings" Target="webSettings.xml"/><Relationship Id="rId61" Type="http://schemas.openxmlformats.org/officeDocument/2006/relationships/image" Target="media/image56.png"/><Relationship Id="rId19" Type="http://schemas.openxmlformats.org/officeDocument/2006/relationships/image" Target="media/image14.jpg"/><Relationship Id="rId14" Type="http://schemas.openxmlformats.org/officeDocument/2006/relationships/image" Target="media/image9.jpg"/><Relationship Id="rId22" Type="http://schemas.openxmlformats.org/officeDocument/2006/relationships/image" Target="media/image17.png"/><Relationship Id="rId27" Type="http://schemas.openxmlformats.org/officeDocument/2006/relationships/image" Target="media/image22.jpg"/><Relationship Id="rId30" Type="http://schemas.openxmlformats.org/officeDocument/2006/relationships/image" Target="media/image25.jpg"/><Relationship Id="rId35" Type="http://schemas.openxmlformats.org/officeDocument/2006/relationships/image" Target="media/image30.jpg"/><Relationship Id="rId43" Type="http://schemas.openxmlformats.org/officeDocument/2006/relationships/image" Target="media/image38.jpg"/><Relationship Id="rId48" Type="http://schemas.openxmlformats.org/officeDocument/2006/relationships/image" Target="media/image43.jpg"/><Relationship Id="rId56" Type="http://schemas.openxmlformats.org/officeDocument/2006/relationships/image" Target="media/image51.jpg"/><Relationship Id="rId64" Type="http://schemas.openxmlformats.org/officeDocument/2006/relationships/fontTable" Target="fontTable.xml"/><Relationship Id="rId8" Type="http://schemas.openxmlformats.org/officeDocument/2006/relationships/image" Target="media/image3.jpg"/><Relationship Id="rId51" Type="http://schemas.openxmlformats.org/officeDocument/2006/relationships/image" Target="media/image46.jpg"/><Relationship Id="rId3" Type="http://schemas.openxmlformats.org/officeDocument/2006/relationships/styles" Target="styles.xml"/><Relationship Id="rId12" Type="http://schemas.openxmlformats.org/officeDocument/2006/relationships/image" Target="media/image7.jpg"/><Relationship Id="rId17" Type="http://schemas.openxmlformats.org/officeDocument/2006/relationships/image" Target="media/image12.jpg"/><Relationship Id="rId25" Type="http://schemas.openxmlformats.org/officeDocument/2006/relationships/image" Target="media/image20.jpg"/><Relationship Id="rId33" Type="http://schemas.openxmlformats.org/officeDocument/2006/relationships/image" Target="media/image28.jpg"/><Relationship Id="rId38" Type="http://schemas.openxmlformats.org/officeDocument/2006/relationships/image" Target="media/image33.jpg"/><Relationship Id="rId46" Type="http://schemas.openxmlformats.org/officeDocument/2006/relationships/image" Target="media/image41.jpg"/><Relationship Id="rId59" Type="http://schemas.openxmlformats.org/officeDocument/2006/relationships/image" Target="media/image54.gif"/><Relationship Id="rId20" Type="http://schemas.openxmlformats.org/officeDocument/2006/relationships/image" Target="media/image15.jpg"/><Relationship Id="rId41" Type="http://schemas.openxmlformats.org/officeDocument/2006/relationships/image" Target="media/image36.jpg"/><Relationship Id="rId54" Type="http://schemas.openxmlformats.org/officeDocument/2006/relationships/image" Target="media/image49.jpg"/><Relationship Id="rId62" Type="http://schemas.openxmlformats.org/officeDocument/2006/relationships/image" Target="media/image57.jpg"/><Relationship Id="rId1" Type="http://schemas.openxmlformats.org/officeDocument/2006/relationships/customXml" Target="../customXml/item1.xml"/><Relationship Id="rId6" Type="http://schemas.openxmlformats.org/officeDocument/2006/relationships/image" Target="media/image1.jpeg"/><Relationship Id="rId15" Type="http://schemas.openxmlformats.org/officeDocument/2006/relationships/image" Target="media/image10.jpg"/><Relationship Id="rId23" Type="http://schemas.openxmlformats.org/officeDocument/2006/relationships/image" Target="media/image18.jpg"/><Relationship Id="rId28" Type="http://schemas.openxmlformats.org/officeDocument/2006/relationships/image" Target="media/image23.png"/><Relationship Id="rId36" Type="http://schemas.openxmlformats.org/officeDocument/2006/relationships/image" Target="media/image31.png"/><Relationship Id="rId49" Type="http://schemas.openxmlformats.org/officeDocument/2006/relationships/image" Target="media/image44.jpg"/><Relationship Id="rId57" Type="http://schemas.openxmlformats.org/officeDocument/2006/relationships/image" Target="media/image52.png"/><Relationship Id="rId10" Type="http://schemas.openxmlformats.org/officeDocument/2006/relationships/image" Target="media/image5.jpg"/><Relationship Id="rId31" Type="http://schemas.openxmlformats.org/officeDocument/2006/relationships/image" Target="media/image26.jpg"/><Relationship Id="rId44" Type="http://schemas.openxmlformats.org/officeDocument/2006/relationships/image" Target="media/image39.jpg"/><Relationship Id="rId52" Type="http://schemas.openxmlformats.org/officeDocument/2006/relationships/image" Target="media/image47.png"/><Relationship Id="rId60" Type="http://schemas.openxmlformats.org/officeDocument/2006/relationships/image" Target="media/image55.png"/><Relationship Id="rId65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4.jpg"/><Relationship Id="rId13" Type="http://schemas.openxmlformats.org/officeDocument/2006/relationships/image" Target="media/image8.jpg"/><Relationship Id="rId18" Type="http://schemas.openxmlformats.org/officeDocument/2006/relationships/image" Target="media/image13.jpg"/><Relationship Id="rId39" Type="http://schemas.openxmlformats.org/officeDocument/2006/relationships/image" Target="media/image34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E86E344-2E25-4DA9-9A98-1C5D5AEB82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32</Pages>
  <Words>647</Words>
  <Characters>3692</Characters>
  <Application>Microsoft Office Word</Application>
  <DocSecurity>0</DocSecurity>
  <Lines>30</Lines>
  <Paragraphs>8</Paragraphs>
  <ScaleCrop>false</ScaleCrop>
  <Company/>
  <LinksUpToDate>false</LinksUpToDate>
  <CharactersWithSpaces>43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夏源</cp:lastModifiedBy>
  <cp:revision>10</cp:revision>
  <dcterms:created xsi:type="dcterms:W3CDTF">2024-11-20T07:14:00Z</dcterms:created>
  <dcterms:modified xsi:type="dcterms:W3CDTF">2024-11-20T07:18:00Z</dcterms:modified>
</cp:coreProperties>
</file>